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57"/>
        <w:gridCol w:w="7117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97976D0" w14:textId="72EE8146" w:rsidR="00920706" w:rsidRPr="00085154" w:rsidRDefault="00920706" w:rsidP="00EF0B67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60656724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EF0B67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56A691E6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</w:p>
        </w:tc>
      </w:tr>
      <w:tr w:rsidR="001A576E" w:rsidRPr="00245772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A6E4D0" w14:textId="5D7D7500" w:rsidR="001A576E" w:rsidRDefault="00245772" w:rsidP="0024577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45772">
              <w:rPr>
                <w:bCs/>
                <w:color w:val="auto"/>
                <w:sz w:val="24"/>
                <w:szCs w:val="24"/>
              </w:rPr>
              <w:t xml:space="preserve">Mohamed </w:t>
            </w:r>
            <w:proofErr w:type="spellStart"/>
            <w:r w:rsidRPr="00245772">
              <w:rPr>
                <w:bCs/>
                <w:color w:val="auto"/>
                <w:sz w:val="24"/>
                <w:szCs w:val="24"/>
              </w:rPr>
              <w:t>Dhia</w:t>
            </w:r>
            <w:proofErr w:type="spellEnd"/>
            <w:r w:rsidRPr="00245772"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45772">
              <w:rPr>
                <w:bCs/>
                <w:color w:val="auto"/>
                <w:sz w:val="24"/>
                <w:szCs w:val="24"/>
              </w:rPr>
              <w:t>Abdaou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45772">
              <w:rPr>
                <w:bCs/>
                <w:color w:val="auto"/>
                <w:sz w:val="24"/>
                <w:szCs w:val="24"/>
              </w:rPr>
              <w:t>202005886</w:t>
            </w:r>
            <w:r>
              <w:rPr>
                <w:bCs/>
                <w:color w:val="auto"/>
                <w:sz w:val="24"/>
                <w:szCs w:val="24"/>
              </w:rPr>
              <w:t>)</w:t>
            </w:r>
          </w:p>
          <w:p w14:paraId="2860023F" w14:textId="466824C8" w:rsidR="00245772" w:rsidRDefault="00245772" w:rsidP="0024577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 w:rsidRPr="00245772">
              <w:rPr>
                <w:bCs/>
                <w:color w:val="auto"/>
                <w:sz w:val="24"/>
                <w:szCs w:val="24"/>
              </w:rPr>
              <w:t>Ridhwan</w:t>
            </w:r>
            <w:proofErr w:type="spellEnd"/>
            <w:r w:rsidRPr="00245772"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45772">
              <w:rPr>
                <w:bCs/>
                <w:color w:val="auto"/>
                <w:sz w:val="24"/>
                <w:szCs w:val="24"/>
              </w:rPr>
              <w:t>Athaullah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45772">
              <w:rPr>
                <w:bCs/>
                <w:color w:val="auto"/>
                <w:sz w:val="24"/>
                <w:szCs w:val="24"/>
              </w:rPr>
              <w:t>202005171</w:t>
            </w:r>
            <w:r>
              <w:rPr>
                <w:bCs/>
                <w:color w:val="auto"/>
                <w:sz w:val="24"/>
                <w:szCs w:val="24"/>
              </w:rPr>
              <w:t>)</w:t>
            </w:r>
          </w:p>
          <w:p w14:paraId="327C5F50" w14:textId="7C4EE69D" w:rsidR="00245772" w:rsidRDefault="00245772" w:rsidP="0024577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45772">
              <w:rPr>
                <w:bCs/>
                <w:color w:val="auto"/>
                <w:sz w:val="24"/>
                <w:szCs w:val="24"/>
              </w:rPr>
              <w:t xml:space="preserve">Mohamad </w:t>
            </w:r>
            <w:proofErr w:type="spellStart"/>
            <w:r w:rsidRPr="00245772">
              <w:rPr>
                <w:bCs/>
                <w:color w:val="auto"/>
                <w:sz w:val="24"/>
                <w:szCs w:val="24"/>
              </w:rPr>
              <w:t>Allaham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45772">
              <w:rPr>
                <w:bCs/>
                <w:color w:val="auto"/>
                <w:sz w:val="24"/>
                <w:szCs w:val="24"/>
              </w:rPr>
              <w:t>202005872</w:t>
            </w:r>
            <w:r>
              <w:rPr>
                <w:bCs/>
                <w:color w:val="auto"/>
                <w:sz w:val="24"/>
                <w:szCs w:val="24"/>
              </w:rPr>
              <w:t>)</w:t>
            </w:r>
          </w:p>
          <w:p w14:paraId="5761F41D" w14:textId="44C97879" w:rsidR="00245772" w:rsidRPr="00E86323" w:rsidRDefault="00245772" w:rsidP="0024577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E86323">
              <w:rPr>
                <w:bCs/>
                <w:color w:val="auto"/>
                <w:sz w:val="24"/>
                <w:szCs w:val="24"/>
              </w:rPr>
              <w:t xml:space="preserve">Saoud Ali Al </w:t>
            </w:r>
            <w:proofErr w:type="spellStart"/>
            <w:r w:rsidRPr="00E86323">
              <w:rPr>
                <w:bCs/>
                <w:color w:val="auto"/>
                <w:sz w:val="24"/>
                <w:szCs w:val="24"/>
              </w:rPr>
              <w:t>Khelaifi</w:t>
            </w:r>
            <w:proofErr w:type="spellEnd"/>
            <w:r w:rsidRPr="00E86323">
              <w:rPr>
                <w:bCs/>
                <w:color w:val="auto"/>
                <w:sz w:val="24"/>
                <w:szCs w:val="24"/>
              </w:rPr>
              <w:t xml:space="preserve"> (201908762)</w:t>
            </w:r>
          </w:p>
          <w:p w14:paraId="33A4AC98" w14:textId="77777777" w:rsidR="001A576E" w:rsidRPr="00E86323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highlight w:val="yellow"/>
              </w:rPr>
            </w:pPr>
          </w:p>
          <w:p w14:paraId="11B187FF" w14:textId="77777777" w:rsidR="00245772" w:rsidRDefault="00245772" w:rsidP="00245772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r>
              <w:rPr>
                <w:b/>
                <w:color w:val="auto"/>
                <w:sz w:val="24"/>
                <w:szCs w:val="24"/>
              </w:rPr>
              <w:t xml:space="preserve">Emails: </w:t>
            </w:r>
          </w:p>
          <w:p w14:paraId="479F70AA" w14:textId="4770CFDA" w:rsidR="001A576E" w:rsidRDefault="00000000" w:rsidP="00245772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hyperlink r:id="rId12" w:history="1">
              <w:r w:rsidR="00245772" w:rsidRPr="003D4658">
                <w:rPr>
                  <w:rStyle w:val="Hyperlink"/>
                  <w:b/>
                  <w:sz w:val="24"/>
                  <w:szCs w:val="24"/>
                </w:rPr>
                <w:t>ma2005886@student.qu.edu.qa</w:t>
              </w:r>
            </w:hyperlink>
            <w:r w:rsidR="00245772">
              <w:rPr>
                <w:b/>
                <w:color w:val="auto"/>
                <w:sz w:val="24"/>
                <w:szCs w:val="24"/>
              </w:rPr>
              <w:t>;</w:t>
            </w:r>
          </w:p>
          <w:p w14:paraId="6167CDA4" w14:textId="48CD93CE" w:rsidR="00245772" w:rsidRDefault="00000000" w:rsidP="00245772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hyperlink r:id="rId13" w:history="1">
              <w:r w:rsidR="00245772" w:rsidRPr="003D4658">
                <w:rPr>
                  <w:rStyle w:val="Hyperlink"/>
                  <w:b/>
                  <w:sz w:val="24"/>
                  <w:szCs w:val="24"/>
                </w:rPr>
                <w:t>ra2005171@student.qu.edu.qa</w:t>
              </w:r>
            </w:hyperlink>
            <w:r w:rsidR="00245772">
              <w:rPr>
                <w:b/>
                <w:color w:val="auto"/>
                <w:sz w:val="24"/>
                <w:szCs w:val="24"/>
              </w:rPr>
              <w:t>;</w:t>
            </w:r>
          </w:p>
          <w:p w14:paraId="5DB196D7" w14:textId="1BA89ACD" w:rsidR="00245772" w:rsidRDefault="00000000" w:rsidP="00245772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hyperlink r:id="rId14" w:history="1">
              <w:r w:rsidR="00245772" w:rsidRPr="003D4658">
                <w:rPr>
                  <w:rStyle w:val="Hyperlink"/>
                  <w:b/>
                  <w:sz w:val="24"/>
                  <w:szCs w:val="24"/>
                </w:rPr>
                <w:t>ma2005872@student.qu.edu.qa</w:t>
              </w:r>
            </w:hyperlink>
            <w:r w:rsidR="00245772">
              <w:rPr>
                <w:b/>
                <w:color w:val="auto"/>
                <w:sz w:val="24"/>
                <w:szCs w:val="24"/>
              </w:rPr>
              <w:t>;</w:t>
            </w:r>
          </w:p>
          <w:p w14:paraId="716D71A7" w14:textId="7208FB73" w:rsidR="00245772" w:rsidRDefault="00000000" w:rsidP="00245772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hyperlink r:id="rId15" w:history="1">
              <w:r w:rsidR="00245772" w:rsidRPr="003D4658">
                <w:rPr>
                  <w:rStyle w:val="Hyperlink"/>
                  <w:b/>
                  <w:sz w:val="24"/>
                  <w:szCs w:val="24"/>
                </w:rPr>
                <w:t>sa1908762@student.qu.edu.qa</w:t>
              </w:r>
            </w:hyperlink>
            <w:r w:rsidR="00245772">
              <w:rPr>
                <w:b/>
                <w:color w:val="auto"/>
                <w:sz w:val="24"/>
                <w:szCs w:val="24"/>
              </w:rPr>
              <w:t>;</w:t>
            </w:r>
          </w:p>
          <w:p w14:paraId="01B0C6F9" w14:textId="77777777" w:rsidR="00245772" w:rsidRDefault="00245772" w:rsidP="00245772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</w:p>
          <w:p w14:paraId="4F7E236D" w14:textId="4467F02A" w:rsidR="00245772" w:rsidRPr="00245772" w:rsidRDefault="00245772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u w:val="single"/>
              </w:rPr>
            </w:pP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245772">
        <w:rPr>
          <w:b/>
          <w:lang w:val="en-AE"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,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 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 or </w:t>
      </w:r>
      <w:proofErr w:type="gramStart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</w:t>
      </w:r>
      <w:proofErr w:type="gramEnd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 xml:space="preserve"> done</w:t>
      </w:r>
      <w:r w:rsidR="000B6BB4">
        <w:rPr>
          <w:b/>
          <w:i/>
          <w:iCs/>
          <w:sz w:val="21"/>
          <w:szCs w:val="21"/>
        </w:rPr>
        <w:t xml:space="preserve"> or </w:t>
      </w:r>
      <w:r w:rsidR="000B6BB4" w:rsidRPr="000B6BB4">
        <w:rPr>
          <w:b/>
          <w:i/>
          <w:iCs/>
          <w:sz w:val="21"/>
          <w:szCs w:val="21"/>
          <w:highlight w:val="yellow"/>
        </w:rPr>
        <w:t>Not Applicable</w:t>
      </w:r>
      <w:r w:rsidRPr="003566B4">
        <w:rPr>
          <w:b/>
          <w:sz w:val="21"/>
          <w:szCs w:val="21"/>
        </w:rPr>
        <w:t>.</w:t>
      </w:r>
    </w:p>
    <w:p w14:paraId="3B7F8DE9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tbl>
      <w:tblPr>
        <w:tblStyle w:val="TableGrid2"/>
        <w:tblW w:w="1138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634"/>
        <w:gridCol w:w="900"/>
        <w:gridCol w:w="1710"/>
        <w:gridCol w:w="3150"/>
        <w:gridCol w:w="990"/>
      </w:tblGrid>
      <w:tr w:rsidR="00E2545E" w14:paraId="1D8D5F39" w14:textId="77777777" w:rsidTr="00E2545E">
        <w:trPr>
          <w:trHeight w:val="73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0154E8E8" w14:textId="77777777" w:rsidR="00E2545E" w:rsidRDefault="00E2545E" w:rsidP="004338FA">
            <w:pPr>
              <w:ind w:right="20"/>
              <w:jc w:val="center"/>
            </w:pPr>
            <w:r>
              <w:rPr>
                <w:b/>
              </w:rPr>
              <w:t>Criteria</w:t>
            </w:r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3177ADDA" w14:textId="5A46473F" w:rsidR="00E2545E" w:rsidRDefault="00E2545E" w:rsidP="004338FA">
            <w:pPr>
              <w:ind w:right="18"/>
              <w:jc w:val="center"/>
            </w:pPr>
            <w:r>
              <w:rPr>
                <w:b/>
              </w:rPr>
              <w:t>Weight</w:t>
            </w:r>
            <w:r>
              <w:t xml:space="preserve"> 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D6D85D3" w14:textId="1945F0C2" w:rsidR="00E2545E" w:rsidRDefault="00872346" w:rsidP="00872346">
            <w:pPr>
              <w:ind w:left="173" w:right="112"/>
            </w:pPr>
            <w:r>
              <w:rPr>
                <w:b/>
              </w:rPr>
              <w:t>Functionality</w:t>
            </w:r>
            <w:r w:rsidR="00E2545E">
              <w:t>*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DB3E609" w14:textId="77777777" w:rsidR="00E2545E" w:rsidRDefault="00E2545E" w:rsidP="004338FA">
            <w:pPr>
              <w:ind w:left="127"/>
            </w:pPr>
            <w:r>
              <w:rPr>
                <w:b/>
              </w:rPr>
              <w:t>Quality of the implementation</w:t>
            </w: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98CE72C" w14:textId="77777777" w:rsidR="00E2545E" w:rsidRDefault="00E2545E" w:rsidP="004338FA">
            <w:pPr>
              <w:ind w:left="74"/>
            </w:pPr>
            <w:r>
              <w:rPr>
                <w:b/>
              </w:rPr>
              <w:t xml:space="preserve">Grade </w:t>
            </w:r>
          </w:p>
        </w:tc>
      </w:tr>
      <w:tr w:rsidR="00E2545E" w14:paraId="49216FB4" w14:textId="77777777" w:rsidTr="00E2545E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538AD82F" w14:textId="77777777" w:rsidR="00E2545E" w:rsidRDefault="00E2545E" w:rsidP="004338FA">
            <w:pPr>
              <w:pStyle w:val="NoSpacing"/>
              <w:ind w:left="129"/>
              <w:rPr>
                <w:b/>
                <w:bCs/>
              </w:rPr>
            </w:pPr>
            <w:r w:rsidRPr="008A261B">
              <w:rPr>
                <w:b/>
                <w:bCs/>
              </w:rPr>
              <w:t>Improvement over the first phase</w:t>
            </w:r>
            <w:r>
              <w:rPr>
                <w:b/>
                <w:bCs/>
              </w:rPr>
              <w:t xml:space="preserve">: </w:t>
            </w:r>
          </w:p>
          <w:p w14:paraId="1094720C" w14:textId="77777777" w:rsidR="00E2545E" w:rsidRPr="00853087" w:rsidRDefault="00E2545E" w:rsidP="004338FA">
            <w:pPr>
              <w:pStyle w:val="NoSpacing"/>
              <w:ind w:left="129"/>
              <w:rPr>
                <w:b/>
                <w:bCs/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Depending on the implantation status of the previous</w:t>
            </w:r>
            <w:r>
              <w:rPr>
                <w:i/>
                <w:iCs/>
                <w:color w:val="FF0000"/>
              </w:rPr>
              <w:t xml:space="preserve"> phase</w:t>
            </w:r>
            <w:r w:rsidRPr="00853087">
              <w:rPr>
                <w:i/>
                <w:iCs/>
                <w:color w:val="FF0000"/>
              </w:rPr>
              <w:t>, the following might apply:</w:t>
            </w:r>
          </w:p>
          <w:p w14:paraId="29E7EA36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Completing missing functionalities;</w:t>
            </w:r>
          </w:p>
          <w:p w14:paraId="4110E7C5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Improving the design and implementation of paper submission: paper status, etc.</w:t>
            </w:r>
          </w:p>
          <w:p w14:paraId="4098355A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 w:rsidRPr="00853087">
              <w:rPr>
                <w:i/>
                <w:iCs/>
                <w:color w:val="FF0000"/>
              </w:rPr>
              <w:t xml:space="preserve">Improving the design and implementation of paper </w:t>
            </w:r>
            <w:r>
              <w:rPr>
                <w:i/>
                <w:iCs/>
                <w:color w:val="FF0000"/>
              </w:rPr>
              <w:t>review</w:t>
            </w:r>
            <w:r w:rsidRPr="00853087">
              <w:rPr>
                <w:i/>
                <w:iCs/>
                <w:color w:val="FF0000"/>
              </w:rPr>
              <w:t>:</w:t>
            </w:r>
            <w:r>
              <w:rPr>
                <w:i/>
                <w:iCs/>
                <w:color w:val="FF0000"/>
              </w:rPr>
              <w:t xml:space="preserve"> distinction between reviewed papers and papers to review</w:t>
            </w:r>
            <w:r w:rsidRPr="00853087">
              <w:rPr>
                <w:i/>
                <w:iCs/>
                <w:color w:val="FF0000"/>
              </w:rPr>
              <w:t>, etc.</w:t>
            </w:r>
          </w:p>
          <w:p w14:paraId="2A438DCC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Various filtering possibilities for the conf schedule</w:t>
            </w:r>
          </w:p>
          <w:p w14:paraId="7CA38540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orrect interpretation of session</w:t>
            </w:r>
          </w:p>
          <w:p w14:paraId="283BE6A8" w14:textId="77777777" w:rsidR="00E2545E" w:rsidRPr="00FA79CC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larity of the various UIs.</w:t>
            </w:r>
          </w:p>
          <w:p w14:paraId="1D0C7EFE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>By default, if no improvement is made, the student will have the same grade of previous phase for this category.</w:t>
            </w:r>
          </w:p>
          <w:p w14:paraId="0370A673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</w:p>
          <w:p w14:paraId="13AE4AE5" w14:textId="77777777" w:rsidR="00E2545E" w:rsidRDefault="00E2545E" w:rsidP="004338FA">
            <w:pPr>
              <w:pStyle w:val="NoSpacing"/>
              <w:rPr>
                <w:b/>
                <w:bCs/>
              </w:rPr>
            </w:pPr>
            <w:r>
              <w:rPr>
                <w:i/>
                <w:iCs/>
                <w:color w:val="FF0000"/>
              </w:rPr>
              <w:t xml:space="preserve">Everything you improve will add up to your previous grade that will be used as a baseline. </w:t>
            </w:r>
          </w:p>
          <w:p w14:paraId="207BE0C0" w14:textId="77777777" w:rsidR="00E2545E" w:rsidRPr="008A261B" w:rsidRDefault="00E2545E" w:rsidP="004338FA">
            <w:pPr>
              <w:pStyle w:val="NoSpacing"/>
              <w:ind w:left="129"/>
              <w:rPr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B69EA02" w14:textId="77777777" w:rsidR="00E2545E" w:rsidRPr="00B32A9D" w:rsidRDefault="00E2545E" w:rsidP="004338FA">
            <w:pPr>
              <w:pStyle w:val="NoSpacing"/>
              <w:jc w:val="center"/>
            </w:pPr>
            <w:r>
              <w:t>2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9433AC6" w14:textId="77777777" w:rsidR="00E2545E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33294EB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687F728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0B860DCE" w14:textId="77777777" w:rsidTr="00E2545E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2C732BF" w14:textId="77777777" w:rsidR="00E2545E" w:rsidRDefault="00E2545E" w:rsidP="004338FA">
            <w:pPr>
              <w:pStyle w:val="NoSpacing"/>
              <w:ind w:left="129"/>
            </w:pPr>
            <w:r w:rsidRPr="002935C5">
              <w:lastRenderedPageBreak/>
              <w:t>Design and implement the Data Model</w:t>
            </w:r>
            <w:r>
              <w:t xml:space="preserve">. </w:t>
            </w:r>
          </w:p>
          <w:p w14:paraId="4EF28182" w14:textId="77777777" w:rsidR="00E2545E" w:rsidRPr="00B21A74" w:rsidRDefault="00E2545E" w:rsidP="004338FA">
            <w:pPr>
              <w:pStyle w:val="NoSpacing"/>
              <w:ind w:left="129"/>
              <w:rPr>
                <w:color w:val="FF0000"/>
              </w:rPr>
            </w:pPr>
            <w:r>
              <w:rPr>
                <w:color w:val="FF0000"/>
              </w:rPr>
              <w:t>Clarity of data entities, their attributes and relations (in Prisma and the conceptual model (the diagram))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85F33F0" w14:textId="77777777" w:rsidR="00E2545E" w:rsidRDefault="00E2545E" w:rsidP="004338FA">
            <w:pPr>
              <w:pStyle w:val="NoSpacing"/>
              <w:jc w:val="center"/>
            </w:pPr>
            <w:r w:rsidRPr="00B32A9D">
              <w:t>1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758649E" w14:textId="77777777" w:rsidR="00E2545E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518C07C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19D5301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16C05B2C" w14:textId="77777777" w:rsidTr="00E2545E">
        <w:trPr>
          <w:trHeight w:val="208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0CC5368" w14:textId="77777777" w:rsidR="00E2545E" w:rsidRPr="00C76311" w:rsidRDefault="00E2545E" w:rsidP="004338FA">
            <w:pPr>
              <w:pStyle w:val="NoSpacing"/>
              <w:ind w:left="129"/>
            </w:pPr>
            <w:r>
              <w:t>Init DB: p</w:t>
            </w:r>
            <w:r w:rsidRPr="00C76311">
              <w:t>opulate the database with the data from the json files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29A88B45" w14:textId="77777777" w:rsidR="00E2545E" w:rsidRPr="00170BB5" w:rsidRDefault="00E2545E" w:rsidP="004338FA">
            <w:pPr>
              <w:pStyle w:val="NoSpacing"/>
              <w:jc w:val="center"/>
            </w:pPr>
            <w:r w:rsidRPr="00B32A9D">
              <w:t>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F3A707" w14:textId="77777777" w:rsidR="00E2545E" w:rsidRPr="00170BB5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B5B884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87EDF3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7C0B4C6F" w14:textId="77777777" w:rsidTr="00E2545E">
        <w:trPr>
          <w:trHeight w:val="397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C765CEE" w14:textId="77777777" w:rsidR="00E2545E" w:rsidRPr="00C76311" w:rsidRDefault="00E2545E" w:rsidP="004338FA">
            <w:pPr>
              <w:pStyle w:val="NoSpacing"/>
              <w:ind w:left="129"/>
            </w:pPr>
            <w:r w:rsidRPr="00150357">
              <w:t xml:space="preserve">Repository Implementation </w:t>
            </w:r>
            <w:r w:rsidRPr="00C76311">
              <w:t xml:space="preserve">to read/write data from </w:t>
            </w:r>
            <w:r>
              <w:t>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3D80E46" w14:textId="77777777" w:rsidR="00E2545E" w:rsidRPr="00170BB5" w:rsidRDefault="00E2545E" w:rsidP="004338FA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2A857FD" w14:textId="77777777" w:rsidR="00E2545E" w:rsidRPr="00170BB5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F44667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E1BD01A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6A41E48B" w14:textId="77777777" w:rsidTr="00E2545E">
        <w:trPr>
          <w:trHeight w:val="28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8803A1B" w14:textId="77777777" w:rsidR="00E2545E" w:rsidRDefault="00E2545E" w:rsidP="004338FA">
            <w:pPr>
              <w:ind w:left="129" w:right="63"/>
            </w:pPr>
            <w:r>
              <w:t>Database:</w:t>
            </w:r>
          </w:p>
          <w:p w14:paraId="4A41FA58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The design and implementation of the statistics page</w:t>
            </w:r>
          </w:p>
          <w:p w14:paraId="602DE852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other use-cases use the database, not JSON files or local storage.</w:t>
            </w:r>
          </w:p>
          <w:p w14:paraId="5C367046" w14:textId="77777777" w:rsidR="00E2545E" w:rsidRPr="006A52F0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queries function correctly.</w:t>
            </w:r>
          </w:p>
          <w:p w14:paraId="2F7E0925" w14:textId="77777777" w:rsidR="00E2545E" w:rsidRPr="00C76311" w:rsidRDefault="00E2545E" w:rsidP="004338FA">
            <w:pPr>
              <w:ind w:left="129" w:right="63"/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1319082" w14:textId="77777777" w:rsidR="00E2545E" w:rsidRDefault="00E2545E" w:rsidP="004338FA">
            <w:pPr>
              <w:ind w:right="16"/>
              <w:jc w:val="center"/>
            </w:pPr>
            <w:r>
              <w:t>4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5818A51" w14:textId="77777777" w:rsidR="00E2545E" w:rsidRDefault="00E2545E" w:rsidP="004338FA">
            <w:pPr>
              <w:spacing w:after="0" w:line="240" w:lineRule="auto"/>
              <w:ind w:left="55"/>
              <w:jc w:val="left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5A41D0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3FA0941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79B44F63" w14:textId="77777777" w:rsidTr="00E2545E">
        <w:trPr>
          <w:trHeight w:val="511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CE991D8" w14:textId="77777777" w:rsidR="00E2545E" w:rsidRPr="00F50C4F" w:rsidRDefault="00E2545E" w:rsidP="004338FA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Design and Testing Documentation</w:t>
            </w:r>
          </w:p>
          <w:p w14:paraId="278CF425" w14:textId="77777777" w:rsidR="00E2545E" w:rsidRPr="00240AB9" w:rsidRDefault="00E2545E" w:rsidP="004338FA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57EFFD6" w14:textId="77777777" w:rsidR="00E2545E" w:rsidRDefault="00E2545E" w:rsidP="004338FA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240AB9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3</w:t>
            </w:r>
            <w:r w:rsidRPr="00240AB9">
              <w:rPr>
                <w:sz w:val="22"/>
                <w:szCs w:val="22"/>
              </w:rPr>
              <w:t xml:space="preserve">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5429B11F" w14:textId="77777777" w:rsidR="00E2545E" w:rsidRPr="00245772" w:rsidRDefault="00E2545E" w:rsidP="004338FA">
            <w:pPr>
              <w:ind w:left="4" w:right="56"/>
              <w:rPr>
                <w:lang w:val="pt-BR"/>
              </w:rPr>
            </w:pPr>
            <w:r w:rsidRPr="00245772">
              <w:rPr>
                <w:lang w:val="pt-BR"/>
              </w:rPr>
              <w:t xml:space="preserve">- </w:t>
            </w:r>
            <w:r w:rsidRPr="00245772">
              <w:rPr>
                <w:rFonts w:eastAsiaTheme="minorEastAsia"/>
                <w:lang w:val="pt-BR"/>
              </w:rPr>
              <w:t xml:space="preserve">Data Model </w:t>
            </w:r>
            <w:proofErr w:type="spellStart"/>
            <w:r w:rsidRPr="00245772">
              <w:rPr>
                <w:rFonts w:eastAsiaTheme="minorEastAsia"/>
                <w:lang w:val="pt-BR"/>
              </w:rPr>
              <w:t>diagram</w:t>
            </w:r>
            <w:proofErr w:type="spellEnd"/>
            <w:r w:rsidRPr="00245772">
              <w:rPr>
                <w:lang w:val="pt-BR"/>
              </w:rPr>
              <w:t>.</w:t>
            </w:r>
          </w:p>
          <w:p w14:paraId="5E7CE02E" w14:textId="77777777" w:rsidR="00E2545E" w:rsidRPr="00245772" w:rsidRDefault="00E2545E" w:rsidP="004338FA">
            <w:pPr>
              <w:ind w:left="4" w:right="56"/>
              <w:rPr>
                <w:lang w:val="pt-BR"/>
              </w:rPr>
            </w:pPr>
            <w:r w:rsidRPr="00245772">
              <w:rPr>
                <w:lang w:val="pt-BR"/>
              </w:rPr>
              <w:t xml:space="preserve">- UI Design </w:t>
            </w:r>
            <w:proofErr w:type="spellStart"/>
            <w:r w:rsidRPr="00245772">
              <w:rPr>
                <w:lang w:val="pt-BR"/>
              </w:rPr>
              <w:t>table</w:t>
            </w:r>
            <w:proofErr w:type="spellEnd"/>
          </w:p>
          <w:p w14:paraId="77B13074" w14:textId="77777777" w:rsidR="00E2545E" w:rsidRPr="00240AB9" w:rsidRDefault="00E2545E" w:rsidP="004338FA">
            <w:pPr>
              <w:ind w:left="4" w:right="56"/>
            </w:pPr>
            <w:r>
              <w:t xml:space="preserve">- </w:t>
            </w:r>
            <w:r w:rsidRPr="00C3719D">
              <w:t>Data caching table</w:t>
            </w:r>
          </w:p>
          <w:p w14:paraId="639CD9FC" w14:textId="77777777" w:rsidR="00E2545E" w:rsidRDefault="00E2545E" w:rsidP="004338FA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  <w:p w14:paraId="13637E87" w14:textId="77777777" w:rsidR="00E2545E" w:rsidRDefault="00E2545E" w:rsidP="004338FA">
            <w:pPr>
              <w:ind w:left="4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F9BCAF" w14:textId="77777777" w:rsidR="00E2545E" w:rsidRDefault="00E2545E" w:rsidP="004338FA">
            <w:pPr>
              <w:ind w:right="43"/>
              <w:jc w:val="center"/>
            </w:pPr>
            <w:r>
              <w:t>1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C875E5" w14:textId="77777777" w:rsidR="00E2545E" w:rsidRDefault="00E2545E" w:rsidP="004338FA">
            <w:pPr>
              <w:spacing w:after="0" w:line="240" w:lineRule="auto"/>
              <w:ind w:left="131" w:right="95"/>
              <w:jc w:val="left"/>
            </w:pPr>
            <w:r>
              <w:t xml:space="preserve"> 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5F907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F35B02B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1DA45A01" w14:textId="77777777" w:rsidTr="00E2545E">
        <w:trPr>
          <w:trHeight w:val="366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568D37" w14:textId="77777777" w:rsidR="00E2545E" w:rsidRDefault="00E2545E" w:rsidP="004338FA">
            <w:pPr>
              <w:ind w:left="96"/>
            </w:pPr>
            <w:r>
              <w:rPr>
                <w:b/>
              </w:rPr>
              <w:t xml:space="preserve">Total </w:t>
            </w:r>
            <w: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34744163" w14:textId="77777777" w:rsidR="00E2545E" w:rsidRDefault="00E2545E" w:rsidP="004338FA">
            <w:pPr>
              <w:ind w:left="134"/>
              <w:jc w:val="center"/>
            </w:pPr>
            <w:r>
              <w:t>10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AFD349A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ED7D649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9445603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237DD4A1" w14:textId="77777777" w:rsidTr="00E2545E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51D9295" w14:textId="77777777" w:rsidR="00E2545E" w:rsidRDefault="00E2545E" w:rsidP="004338FA">
            <w:pPr>
              <w:ind w:left="107" w:right="76" w:hanging="11"/>
            </w:pPr>
            <w:r>
              <w:t xml:space="preserve">Bonus - </w:t>
            </w:r>
            <w:r w:rsidRPr="00532733">
              <w:t>successful deployment of the app</w:t>
            </w:r>
            <w:r>
              <w:t xml:space="preserve"> and the Database</w:t>
            </w:r>
            <w:r w:rsidRPr="00532733">
              <w:t xml:space="preserve"> to </w:t>
            </w:r>
            <w:r>
              <w:t xml:space="preserve">a </w:t>
            </w:r>
            <w:r w:rsidRPr="00532733">
              <w:t xml:space="preserve">cloud hosting service such as </w:t>
            </w:r>
            <w:hyperlink r:id="rId16" w:history="1">
              <w:r w:rsidRPr="00192A1C">
                <w:rPr>
                  <w:rStyle w:val="Hyperlink"/>
                </w:rPr>
                <w:t>https://vercel.com/</w:t>
              </w:r>
            </w:hyperlink>
            <w:r>
              <w:t xml:space="preserve"> - </w:t>
            </w:r>
            <w:r w:rsidRPr="00532733">
              <w:t>successful</w:t>
            </w:r>
            <w:r>
              <w:t xml:space="preserve"> implementation of use authentic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A8D3D24" w14:textId="77777777" w:rsidR="00E2545E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76F4DD8" w14:textId="77777777" w:rsidR="00E2545E" w:rsidRDefault="00E2545E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40A210C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3A2B16F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872346" w14:paraId="0050FAEE" w14:textId="77777777" w:rsidTr="00E2545E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E9A7897" w14:textId="386F19FB" w:rsidR="00872346" w:rsidRDefault="00872346" w:rsidP="004338FA">
            <w:pPr>
              <w:ind w:left="107" w:right="76" w:hanging="11"/>
            </w:pPr>
            <w:r>
              <w:t>Bonus- authentication through another service provider e.g. Google, Github, etc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7110D9A" w14:textId="1F51431D" w:rsidR="00872346" w:rsidRDefault="00872346" w:rsidP="004338FA">
            <w:pPr>
              <w:ind w:left="149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4439121" w14:textId="77777777" w:rsidR="00872346" w:rsidRDefault="00872346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F238411" w14:textId="77777777" w:rsidR="00872346" w:rsidRDefault="00872346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08E5B4A" w14:textId="77777777" w:rsidR="00872346" w:rsidRDefault="00872346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60C6A4FA" w14:textId="77777777" w:rsidTr="00E2545E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D52EE25" w14:textId="77777777" w:rsidR="00E2545E" w:rsidRPr="00A203F1" w:rsidRDefault="00E2545E" w:rsidP="004338FA">
            <w:pPr>
              <w:ind w:left="107" w:right="76" w:hanging="11"/>
            </w:pPr>
            <w:r w:rsidRPr="00A203F1"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6186CA1F" w14:textId="77777777" w:rsidR="00E2545E" w:rsidRPr="00A203F1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 w:rsidRPr="00A203F1">
              <w:rPr>
                <w:sz w:val="18"/>
                <w:szCs w:val="20"/>
              </w:rPr>
              <w:t>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B04E873" w14:textId="77777777" w:rsidR="00E2545E" w:rsidRPr="00A203F1" w:rsidRDefault="00E2545E" w:rsidP="004338FA">
            <w:pPr>
              <w:spacing w:after="0" w:line="240" w:lineRule="auto"/>
              <w:ind w:left="6"/>
              <w:jc w:val="left"/>
            </w:pPr>
            <w:r w:rsidRPr="00A203F1">
              <w:t xml:space="preserve"> 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6562771" w14:textId="77777777" w:rsidR="00E2545E" w:rsidRPr="00A203F1" w:rsidRDefault="00E2545E" w:rsidP="004338FA">
            <w:pPr>
              <w:spacing w:after="0" w:line="240" w:lineRule="auto"/>
              <w:ind w:left="131"/>
              <w:jc w:val="left"/>
            </w:pPr>
            <w:r w:rsidRPr="00A203F1"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42340593" w14:textId="77777777" w:rsidR="00E2545E" w:rsidRPr="00A203F1" w:rsidRDefault="00E2545E" w:rsidP="004338FA">
            <w:pPr>
              <w:spacing w:after="0" w:line="240" w:lineRule="auto"/>
              <w:ind w:left="-5"/>
              <w:jc w:val="left"/>
            </w:pPr>
            <w:r w:rsidRPr="00A203F1">
              <w:t xml:space="preserve"> </w:t>
            </w:r>
          </w:p>
        </w:tc>
      </w:tr>
    </w:tbl>
    <w:p w14:paraId="560C046F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38DC7CE2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29DAC913" w14:textId="5906520A" w:rsidR="005E32F4" w:rsidRDefault="007356D7" w:rsidP="00400B37">
      <w:pPr>
        <w:pStyle w:val="Heading1"/>
        <w:numPr>
          <w:ilvl w:val="1"/>
          <w:numId w:val="26"/>
        </w:numPr>
        <w:spacing w:before="240" w:after="120"/>
      </w:pPr>
      <w:r>
        <w:t>Improvement over the first phase</w:t>
      </w:r>
    </w:p>
    <w:p w14:paraId="10D65B61" w14:textId="51FCFBA3" w:rsidR="001246A6" w:rsidRPr="001246A6" w:rsidRDefault="001246A6" w:rsidP="001246A6">
      <w:r>
        <w:t xml:space="preserve">The only improvement we had was the clarity of some </w:t>
      </w:r>
      <w:proofErr w:type="gramStart"/>
      <w:r>
        <w:t>UI’s</w:t>
      </w:r>
      <w:proofErr w:type="gramEnd"/>
    </w:p>
    <w:p w14:paraId="1F2ADD9F" w14:textId="5FAA5170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t>Data Model diagram</w:t>
      </w:r>
    </w:p>
    <w:p w14:paraId="204C7A89" w14:textId="2C65E09E" w:rsidR="00E255FA" w:rsidRPr="00245772" w:rsidRDefault="004455C0" w:rsidP="00E255FA">
      <w:pPr>
        <w:rPr>
          <w:lang w:val="pt-BR"/>
        </w:rPr>
      </w:pPr>
      <w:r w:rsidRPr="004455C0">
        <w:rPr>
          <w:noProof/>
          <w:lang w:val="pt-BR"/>
        </w:rPr>
        <w:drawing>
          <wp:anchor distT="0" distB="0" distL="114300" distR="114300" simplePos="0" relativeHeight="251659264" behindDoc="0" locked="0" layoutInCell="1" allowOverlap="1" wp14:anchorId="5B66C6DE" wp14:editId="10E818B4">
            <wp:simplePos x="0" y="0"/>
            <wp:positionH relativeFrom="column">
              <wp:posOffset>0</wp:posOffset>
            </wp:positionH>
            <wp:positionV relativeFrom="paragraph">
              <wp:posOffset>189865</wp:posOffset>
            </wp:positionV>
            <wp:extent cx="6858000" cy="5381625"/>
            <wp:effectExtent l="0" t="0" r="0" b="9525"/>
            <wp:wrapSquare wrapText="bothSides"/>
            <wp:docPr id="817297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29789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C929A1" w14:textId="77777777" w:rsidR="004455C0" w:rsidRDefault="004455C0" w:rsidP="004455C0">
      <w:pPr>
        <w:pStyle w:val="Heading1"/>
        <w:numPr>
          <w:ilvl w:val="0"/>
          <w:numId w:val="0"/>
        </w:numPr>
        <w:spacing w:before="240" w:after="120"/>
      </w:pPr>
    </w:p>
    <w:p w14:paraId="13F201F2" w14:textId="77777777" w:rsidR="004455C0" w:rsidRDefault="004455C0" w:rsidP="004455C0"/>
    <w:p w14:paraId="5274DBD4" w14:textId="77777777" w:rsidR="004455C0" w:rsidRPr="004455C0" w:rsidRDefault="004455C0" w:rsidP="004455C0"/>
    <w:p w14:paraId="3E76D6C0" w14:textId="406DEA7A" w:rsidR="00E255FA" w:rsidRDefault="00E255FA" w:rsidP="00E255FA">
      <w:pPr>
        <w:pStyle w:val="Heading1"/>
        <w:numPr>
          <w:ilvl w:val="1"/>
          <w:numId w:val="26"/>
        </w:numPr>
        <w:spacing w:before="240" w:after="120"/>
      </w:pPr>
      <w:r>
        <w:t>Database population</w:t>
      </w:r>
    </w:p>
    <w:p w14:paraId="4280C014" w14:textId="6F622FA4" w:rsidR="00E255FA" w:rsidRDefault="004455C0" w:rsidP="00E255FA">
      <w:r>
        <w:t xml:space="preserve">We first created the </w:t>
      </w:r>
      <w:proofErr w:type="spellStart"/>
      <w:r>
        <w:t>json</w:t>
      </w:r>
      <w:proofErr w:type="spellEnd"/>
      <w:r>
        <w:t xml:space="preserve"> folders and added data in them.</w:t>
      </w:r>
    </w:p>
    <w:p w14:paraId="0D72D826" w14:textId="77777777" w:rsidR="004455C0" w:rsidRDefault="004455C0" w:rsidP="00E255FA"/>
    <w:p w14:paraId="2C25C7CE" w14:textId="03DF9481" w:rsidR="004455C0" w:rsidRDefault="004455C0" w:rsidP="004C0423">
      <w:pPr>
        <w:jc w:val="center"/>
      </w:pPr>
      <w:r w:rsidRPr="004455C0">
        <w:rPr>
          <w:noProof/>
        </w:rPr>
        <w:lastRenderedPageBreak/>
        <w:drawing>
          <wp:inline distT="0" distB="0" distL="0" distR="0" wp14:anchorId="5A5E9483" wp14:editId="11C07A91">
            <wp:extent cx="2029108" cy="2314898"/>
            <wp:effectExtent l="0" t="0" r="9525" b="9525"/>
            <wp:docPr id="588380578" name="Picture 1" descr="A picture containing text, screenshot, fon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380578" name="Picture 1" descr="A picture containing text, screenshot, font, desig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0423">
        <w:t xml:space="preserve">   </w:t>
      </w:r>
      <w:r w:rsidRPr="004455C0">
        <w:rPr>
          <w:noProof/>
        </w:rPr>
        <w:drawing>
          <wp:inline distT="0" distB="0" distL="0" distR="0" wp14:anchorId="3A863C3E" wp14:editId="5DC5C498">
            <wp:extent cx="2425107" cy="3177040"/>
            <wp:effectExtent l="0" t="0" r="0" b="4445"/>
            <wp:docPr id="1795231789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1789" name="Picture 1" descr="A screen 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9212" cy="319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F0EA2" w14:textId="75B3CC01" w:rsidR="004455C0" w:rsidRDefault="004455C0" w:rsidP="00E255FA"/>
    <w:p w14:paraId="42C9CA01" w14:textId="52575D2E" w:rsidR="004455C0" w:rsidRDefault="004455C0" w:rsidP="004455C0">
      <w:r>
        <w:t xml:space="preserve">We then created the </w:t>
      </w:r>
      <w:proofErr w:type="spellStart"/>
      <w:r>
        <w:t>prisma</w:t>
      </w:r>
      <w:proofErr w:type="spellEnd"/>
      <w:r>
        <w:t xml:space="preserve"> model (this screenshot is an example)</w:t>
      </w:r>
    </w:p>
    <w:p w14:paraId="75FD456A" w14:textId="50E540F0" w:rsidR="004455C0" w:rsidRDefault="004455C0" w:rsidP="004455C0">
      <w:r w:rsidRPr="004455C0">
        <w:rPr>
          <w:noProof/>
        </w:rPr>
        <w:drawing>
          <wp:anchor distT="0" distB="0" distL="114300" distR="114300" simplePos="0" relativeHeight="251661312" behindDoc="0" locked="0" layoutInCell="1" allowOverlap="1" wp14:anchorId="5E589C9F" wp14:editId="087D7B06">
            <wp:simplePos x="0" y="0"/>
            <wp:positionH relativeFrom="column">
              <wp:posOffset>0</wp:posOffset>
            </wp:positionH>
            <wp:positionV relativeFrom="paragraph">
              <wp:posOffset>190500</wp:posOffset>
            </wp:positionV>
            <wp:extent cx="6858000" cy="3198495"/>
            <wp:effectExtent l="0" t="0" r="0" b="1905"/>
            <wp:wrapSquare wrapText="bothSides"/>
            <wp:docPr id="472495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49594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4F83F9" w14:textId="77777777" w:rsidR="00005E06" w:rsidRDefault="00005E06" w:rsidP="00E255FA"/>
    <w:p w14:paraId="2EAF7CDD" w14:textId="77777777" w:rsidR="004455C0" w:rsidRDefault="004455C0" w:rsidP="00E255FA"/>
    <w:p w14:paraId="0695E090" w14:textId="77777777" w:rsidR="004455C0" w:rsidRDefault="004455C0" w:rsidP="00E255FA"/>
    <w:p w14:paraId="7D47584C" w14:textId="77777777" w:rsidR="004455C0" w:rsidRDefault="004455C0" w:rsidP="00E255FA"/>
    <w:p w14:paraId="3F82060B" w14:textId="77777777" w:rsidR="004455C0" w:rsidRDefault="004455C0" w:rsidP="00E255FA"/>
    <w:p w14:paraId="34F0293E" w14:textId="77777777" w:rsidR="00F644C5" w:rsidRDefault="004455C0" w:rsidP="00F644C5">
      <w:r>
        <w:t xml:space="preserve">We then created the seed.js and gave the path to the </w:t>
      </w:r>
      <w:proofErr w:type="spellStart"/>
      <w:r>
        <w:t>json</w:t>
      </w:r>
      <w:proofErr w:type="spellEnd"/>
      <w:r>
        <w:t xml:space="preserve"> folders </w:t>
      </w:r>
      <w:proofErr w:type="spellStart"/>
      <w:proofErr w:type="gramStart"/>
      <w:r>
        <w:t>readed</w:t>
      </w:r>
      <w:proofErr w:type="spellEnd"/>
      <w:proofErr w:type="gramEnd"/>
      <w:r>
        <w:t xml:space="preserve"> each of them and created them in the database.</w:t>
      </w:r>
    </w:p>
    <w:p w14:paraId="04227F1A" w14:textId="638308A9" w:rsidR="00F644C5" w:rsidRDefault="004455C0" w:rsidP="00F644C5">
      <w:pPr>
        <w:jc w:val="center"/>
      </w:pPr>
      <w:r w:rsidRPr="004455C0">
        <w:rPr>
          <w:noProof/>
        </w:rPr>
        <w:lastRenderedPageBreak/>
        <w:drawing>
          <wp:inline distT="0" distB="0" distL="0" distR="0" wp14:anchorId="2F658C8F" wp14:editId="0B088015">
            <wp:extent cx="5799667" cy="4467892"/>
            <wp:effectExtent l="0" t="0" r="0" b="8890"/>
            <wp:docPr id="2097423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42396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03350" cy="4470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77592" w14:textId="77777777" w:rsidR="00F644C5" w:rsidRDefault="00F644C5" w:rsidP="00F644C5"/>
    <w:p w14:paraId="4B88C9CC" w14:textId="73C43F0A" w:rsidR="00F644C5" w:rsidRDefault="00F644C5" w:rsidP="00F644C5">
      <w:pPr>
        <w:jc w:val="center"/>
      </w:pPr>
      <w:r w:rsidRPr="00F644C5">
        <w:rPr>
          <w:noProof/>
        </w:rPr>
        <w:lastRenderedPageBreak/>
        <w:drawing>
          <wp:inline distT="0" distB="0" distL="0" distR="0" wp14:anchorId="4AB35739" wp14:editId="4B0DE7FA">
            <wp:extent cx="3945467" cy="4931833"/>
            <wp:effectExtent l="0" t="0" r="0" b="2540"/>
            <wp:docPr id="524448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44885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1625" cy="4952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F3633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31E5A1E7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587D27B4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5C1321EA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21E13F70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3D1B4E15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25C02367" w14:textId="77777777" w:rsidR="00F644C5" w:rsidRDefault="00F644C5" w:rsidP="00F644C5">
      <w:pPr>
        <w:pStyle w:val="Heading1"/>
        <w:numPr>
          <w:ilvl w:val="0"/>
          <w:numId w:val="0"/>
        </w:numPr>
        <w:spacing w:before="240" w:after="120"/>
        <w:ind w:left="792"/>
      </w:pPr>
    </w:p>
    <w:p w14:paraId="2965D181" w14:textId="5B8F5BC3" w:rsidR="00E255FA" w:rsidRDefault="00005E06" w:rsidP="00E255FA">
      <w:pPr>
        <w:pStyle w:val="Heading1"/>
        <w:numPr>
          <w:ilvl w:val="1"/>
          <w:numId w:val="26"/>
        </w:numPr>
        <w:spacing w:before="240" w:after="120"/>
      </w:pPr>
      <w:r>
        <w:t>Database</w:t>
      </w:r>
    </w:p>
    <w:p w14:paraId="12F437B5" w14:textId="1CB34382" w:rsidR="00005E06" w:rsidRDefault="00005E06" w:rsidP="00005E06"/>
    <w:p w14:paraId="069703CF" w14:textId="244FFD19" w:rsidR="0066021E" w:rsidRDefault="0066021E" w:rsidP="0066021E">
      <w:pPr>
        <w:jc w:val="center"/>
      </w:pPr>
      <w:r w:rsidRPr="0066021E">
        <w:rPr>
          <w:noProof/>
        </w:rPr>
        <w:lastRenderedPageBreak/>
        <w:drawing>
          <wp:inline distT="0" distB="0" distL="0" distR="0" wp14:anchorId="2BAD6513" wp14:editId="73DD6F61">
            <wp:extent cx="2419688" cy="8106906"/>
            <wp:effectExtent l="0" t="0" r="0" b="0"/>
            <wp:docPr id="926030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3086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8106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0848" w14:textId="77777777" w:rsidR="0066021E" w:rsidRDefault="0066021E" w:rsidP="0066021E"/>
    <w:p w14:paraId="17ED4E4C" w14:textId="77777777" w:rsidR="0066021E" w:rsidRDefault="0066021E" w:rsidP="0066021E"/>
    <w:p w14:paraId="32EC44A2" w14:textId="77777777" w:rsidR="0066021E" w:rsidRDefault="0066021E" w:rsidP="0066021E"/>
    <w:p w14:paraId="159F85C0" w14:textId="05E164FF" w:rsidR="0066021E" w:rsidRDefault="0066021E" w:rsidP="0066021E">
      <w:r>
        <w:lastRenderedPageBreak/>
        <w:t>We have updated our application and used these commands (</w:t>
      </w:r>
      <w:proofErr w:type="spellStart"/>
      <w:r w:rsidRPr="0066021E">
        <w:t>npx</w:t>
      </w:r>
      <w:proofErr w:type="spellEnd"/>
      <w:r w:rsidRPr="0066021E">
        <w:t xml:space="preserve"> create-next-app@13.2 my-project</w:t>
      </w:r>
      <w:r>
        <w:t xml:space="preserve">, </w:t>
      </w:r>
      <w:proofErr w:type="spellStart"/>
      <w:r w:rsidRPr="0066021E">
        <w:t>npm</w:t>
      </w:r>
      <w:proofErr w:type="spellEnd"/>
      <w:r w:rsidRPr="0066021E">
        <w:t xml:space="preserve"> install </w:t>
      </w:r>
      <w:proofErr w:type="spellStart"/>
      <w:r w:rsidRPr="0066021E">
        <w:t>prisma</w:t>
      </w:r>
      <w:proofErr w:type="spellEnd"/>
      <w:r w:rsidRPr="0066021E">
        <w:t xml:space="preserve"> -g</w:t>
      </w:r>
      <w:r>
        <w:t xml:space="preserve">, </w:t>
      </w:r>
      <w:proofErr w:type="spellStart"/>
      <w:r w:rsidRPr="0066021E">
        <w:t>prisma</w:t>
      </w:r>
      <w:proofErr w:type="spellEnd"/>
      <w:r w:rsidRPr="0066021E">
        <w:t xml:space="preserve"> </w:t>
      </w:r>
      <w:proofErr w:type="spellStart"/>
      <w:r w:rsidRPr="0066021E">
        <w:t>init</w:t>
      </w:r>
      <w:proofErr w:type="spellEnd"/>
      <w:r>
        <w:t xml:space="preserve"> and </w:t>
      </w:r>
      <w:proofErr w:type="spellStart"/>
      <w:r w:rsidRPr="0066021E">
        <w:t>npx</w:t>
      </w:r>
      <w:proofErr w:type="spellEnd"/>
      <w:r w:rsidRPr="0066021E">
        <w:t xml:space="preserve"> </w:t>
      </w:r>
      <w:proofErr w:type="spellStart"/>
      <w:r w:rsidRPr="0066021E">
        <w:t>prisma</w:t>
      </w:r>
      <w:proofErr w:type="spellEnd"/>
      <w:r w:rsidRPr="0066021E">
        <w:t xml:space="preserve"> generate</w:t>
      </w:r>
      <w:r>
        <w:t xml:space="preserve">) in the terminal to create a project with next.js and install </w:t>
      </w:r>
      <w:proofErr w:type="spellStart"/>
      <w:r>
        <w:t>prisma</w:t>
      </w:r>
      <w:proofErr w:type="spellEnd"/>
      <w:r>
        <w:t xml:space="preserve"> and </w:t>
      </w:r>
      <w:proofErr w:type="spellStart"/>
      <w:r>
        <w:t>intiliaze</w:t>
      </w:r>
      <w:proofErr w:type="spellEnd"/>
      <w:r>
        <w:t xml:space="preserve"> it.</w:t>
      </w:r>
    </w:p>
    <w:p w14:paraId="4D04C6AA" w14:textId="77777777" w:rsidR="0066021E" w:rsidRDefault="0066021E" w:rsidP="0066021E"/>
    <w:p w14:paraId="5F529325" w14:textId="5BE3311C" w:rsidR="0066021E" w:rsidRDefault="0066021E" w:rsidP="0066021E"/>
    <w:p w14:paraId="3E26E0F8" w14:textId="49617C86" w:rsidR="0066021E" w:rsidRDefault="00A2440B" w:rsidP="0066021E">
      <w:r>
        <w:rPr>
          <w:b/>
          <w:bCs/>
          <w:u w:val="single"/>
        </w:rPr>
        <w:t>Prisma queries</w:t>
      </w:r>
    </w:p>
    <w:p w14:paraId="7419EB22" w14:textId="77777777" w:rsidR="00A2440B" w:rsidRDefault="00A2440B" w:rsidP="0066021E"/>
    <w:p w14:paraId="4D44B645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locations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location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3C0FA318" w14:textId="77777777" w:rsidR="00A2440B" w:rsidRDefault="00A2440B" w:rsidP="0066021E"/>
    <w:p w14:paraId="35E4CA7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location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Uniqu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</w:p>
    <w:p w14:paraId="2538970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070749F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locationID</w:t>
      </w:r>
      <w:proofErr w:type="spellEnd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location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,</w:t>
      </w:r>
    </w:p>
    <w:p w14:paraId="3DADD28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  },</w:t>
      </w:r>
    </w:p>
    <w:p w14:paraId="0B3BD797" w14:textId="77777777" w:rsidR="00A2440B" w:rsidRDefault="00A2440B" w:rsidP="0066021E"/>
    <w:p w14:paraId="48DE37F5" w14:textId="77777777" w:rsidR="00A2440B" w:rsidRDefault="00A2440B" w:rsidP="0066021E"/>
    <w:p w14:paraId="64BAB591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addReview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reat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:review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);</w:t>
      </w:r>
    </w:p>
    <w:p w14:paraId="69D45BB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Review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ID:paper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);</w:t>
      </w:r>
    </w:p>
    <w:p w14:paraId="2332EB35" w14:textId="77777777" w:rsidR="00A2440B" w:rsidRDefault="00A2440B" w:rsidP="0066021E">
      <w:pPr>
        <w:rPr>
          <w:lang w:val="en-AE"/>
        </w:rPr>
      </w:pPr>
    </w:p>
    <w:p w14:paraId="407847B6" w14:textId="77777777" w:rsidR="00A2440B" w:rsidRDefault="00A2440B" w:rsidP="0066021E">
      <w:pPr>
        <w:rPr>
          <w:lang w:val="en-AE"/>
        </w:rPr>
      </w:pPr>
    </w:p>
    <w:p w14:paraId="1A73FC4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ddedPaper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reat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:paper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);</w:t>
      </w:r>
    </w:p>
    <w:p w14:paraId="6EA2529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review</w:t>
      </w:r>
      <w:proofErr w:type="gramStart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proofErr w:type="gramEnd"/>
    </w:p>
    <w:p w14:paraId="64481F8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ID: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ddedPape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ID</w:t>
      </w:r>
      <w:proofErr w:type="spellEnd"/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,</w:t>
      </w:r>
    </w:p>
    <w:p w14:paraId="3DEF989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:</w:t>
      </w:r>
      <w:r w:rsidRPr="00A2440B">
        <w:rPr>
          <w:rFonts w:ascii="Consolas" w:eastAsia="Times New Roman" w:hAnsi="Consolas" w:cs="Times New Roman"/>
          <w:color w:val="B5CEA8"/>
          <w:sz w:val="21"/>
          <w:szCs w:val="21"/>
          <w:lang w:val="en-AE" w:eastAsia="en-AE"/>
        </w:rPr>
        <w:t>4</w:t>
      </w:r>
    </w:p>
    <w:p w14:paraId="2BBD214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</w:t>
      </w:r>
    </w:p>
    <w:p w14:paraId="11B1C35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log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"added Paper: "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,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ddedPaper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6BA066D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ddedReview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reat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: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review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)</w:t>
      </w:r>
    </w:p>
    <w:p w14:paraId="0396AF8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log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"added review: "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,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ddedReview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46D7E0D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proofErr w:type="gramEnd"/>
    </w:p>
    <w:p w14:paraId="51D4C3B1" w14:textId="77777777" w:rsidR="00A2440B" w:rsidRDefault="00A2440B" w:rsidP="0066021E">
      <w:pPr>
        <w:rPr>
          <w:lang w:val="en-AE"/>
        </w:rPr>
      </w:pPr>
    </w:p>
    <w:p w14:paraId="35865788" w14:textId="77777777" w:rsidR="00A2440B" w:rsidRDefault="00A2440B" w:rsidP="0066021E">
      <w:pPr>
        <w:rPr>
          <w:lang w:val="en-AE"/>
        </w:rPr>
      </w:pPr>
    </w:p>
    <w:p w14:paraId="033859B5" w14:textId="77777777" w:rsidR="00A2440B" w:rsidRDefault="00A2440B" w:rsidP="0066021E">
      <w:pPr>
        <w:rPr>
          <w:lang w:val="en-AE"/>
        </w:rPr>
      </w:pPr>
    </w:p>
    <w:p w14:paraId="03CFC80E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553A69C5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Paper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Uniqu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,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nclud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s: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tru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);</w:t>
      </w:r>
    </w:p>
    <w:p w14:paraId="3CF89C9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</w:p>
    <w:p w14:paraId="289CD1A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Users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</w:t>
      </w:r>
      <w:proofErr w:type="gramEnd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use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2324E53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User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use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);</w:t>
      </w:r>
    </w:p>
    <w:p w14:paraId="597A4320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Author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autho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Uniqu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: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+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,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nclud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authoredPaper: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tru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);</w:t>
      </w:r>
    </w:p>
    <w:p w14:paraId="426DFBC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Authors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</w:t>
      </w:r>
      <w:proofErr w:type="gramEnd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auth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nclud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authoredPaper: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tru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);</w:t>
      </w:r>
    </w:p>
    <w:p w14:paraId="10615412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Reviewer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Uniqu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: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+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d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);</w:t>
      </w:r>
    </w:p>
    <w:p w14:paraId="00E2E84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expor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Reviewers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</w:t>
      </w:r>
      <w:proofErr w:type="gramEnd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6B871D73" w14:textId="77777777" w:rsidR="00A2440B" w:rsidRDefault="00A2440B" w:rsidP="0066021E">
      <w:pPr>
        <w:rPr>
          <w:lang w:val="en-AE"/>
        </w:rPr>
      </w:pPr>
    </w:p>
    <w:p w14:paraId="5FF4B2AE" w14:textId="77777777" w:rsidR="00A2440B" w:rsidRDefault="00A2440B" w:rsidP="0066021E">
      <w:pPr>
        <w:rPr>
          <w:lang w:val="en-AE"/>
        </w:rPr>
      </w:pPr>
    </w:p>
    <w:p w14:paraId="1A2ABCE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lastRenderedPageBreak/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dat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Fir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</w:p>
    <w:p w14:paraId="749EE30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0E788B51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ID</w:t>
      </w:r>
      <w:proofErr w:type="spellEnd"/>
    </w:p>
    <w:p w14:paraId="41855AF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}</w:t>
      </w:r>
    </w:p>
    <w:p w14:paraId="3400C7C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);</w:t>
      </w:r>
    </w:p>
    <w:p w14:paraId="06302914" w14:textId="77777777" w:rsidR="00A2440B" w:rsidRDefault="00A2440B" w:rsidP="0066021E">
      <w:pPr>
        <w:rPr>
          <w:lang w:val="en-AE"/>
        </w:rPr>
      </w:pPr>
    </w:p>
    <w:p w14:paraId="450509B4" w14:textId="77777777" w:rsidR="00A2440B" w:rsidRDefault="00A2440B" w:rsidP="0066021E">
      <w:pPr>
        <w:rPr>
          <w:lang w:val="en-AE"/>
        </w:rPr>
      </w:pPr>
    </w:p>
    <w:p w14:paraId="034CF77E" w14:textId="77777777" w:rsidR="00A2440B" w:rsidRPr="00A2440B" w:rsidRDefault="00A2440B" w:rsidP="0066021E">
      <w:pPr>
        <w:rPr>
          <w:lang w:val="en-AE"/>
        </w:rPr>
      </w:pPr>
    </w:p>
    <w:p w14:paraId="1FFDD92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updateReview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spellStart"/>
      <w:proofErr w:type="gramEnd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,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Data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688120A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ry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3CCFC02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dat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updat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</w:p>
    <w:p w14:paraId="090B653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1535FE84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ID</w:t>
      </w:r>
      <w:proofErr w:type="spellEnd"/>
    </w:p>
    <w:p w14:paraId="5371CF24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},</w:t>
      </w:r>
    </w:p>
    <w:p w14:paraId="502472F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</w:p>
    <w:p w14:paraId="215B543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Data</w:t>
      </w:r>
      <w:proofErr w:type="spellEnd"/>
    </w:p>
    <w:p w14:paraId="47BB47D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</w:t>
      </w:r>
    </w:p>
    <w:p w14:paraId="76C0700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);</w:t>
      </w:r>
    </w:p>
    <w:p w14:paraId="4F96A3B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log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"* Prisma review-repo, update review"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6113A854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dat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4CD4C2B4" w14:textId="0E1B262E" w:rsidR="0066021E" w:rsidRDefault="0066021E" w:rsidP="00005E06"/>
    <w:p w14:paraId="1738433A" w14:textId="77777777" w:rsidR="00A2440B" w:rsidRDefault="00A2440B" w:rsidP="00005E06"/>
    <w:p w14:paraId="621A87BE" w14:textId="77777777" w:rsidR="00A2440B" w:rsidRDefault="00A2440B" w:rsidP="00005E06"/>
    <w:p w14:paraId="491E617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PapersToReview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2D8EC656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ry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595BA77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parseIn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</w:t>
      </w:r>
    </w:p>
    <w:p w14:paraId="2C351C8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log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  <w:proofErr w:type="gramStart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  <w:proofErr w:type="gramEnd"/>
    </w:p>
    <w:p w14:paraId="0C93869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le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</w:p>
    <w:p w14:paraId="129FF14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where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1CF80C22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 xml:space="preserve">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erID</w:t>
      </w:r>
      <w:proofErr w:type="spellEnd"/>
    </w:p>
    <w:p w14:paraId="72F637E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},</w:t>
      </w:r>
    </w:p>
    <w:p w14:paraId="6ACCC5E1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elect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reviewID</w:t>
      </w:r>
      <w:proofErr w:type="spellEnd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 xml:space="preserve"> 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tru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,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 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nclude 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authors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tru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}}}</w:t>
      </w:r>
    </w:p>
    <w:p w14:paraId="4CD044E5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);</w:t>
      </w:r>
    </w:p>
    <w:p w14:paraId="6CEFDE4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 xml:space="preserve">// data =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data.map</w:t>
      </w:r>
      <w:proofErr w:type="spellEnd"/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(</w:t>
      </w:r>
      <w:proofErr w:type="spellStart"/>
      <w:proofErr w:type="gramEnd"/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obj</w:t>
      </w:r>
      <w:proofErr w:type="spellEnd"/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 xml:space="preserve"> =&gt; </w:t>
      </w:r>
      <w:proofErr w:type="spellStart"/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obj.paper</w:t>
      </w:r>
      <w:proofErr w:type="spellEnd"/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);</w:t>
      </w:r>
    </w:p>
    <w:p w14:paraId="492F48D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log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"* Prisma review-repo, get papers to review"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360B6F40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7409345B" w14:textId="77777777" w:rsidR="00A2440B" w:rsidRDefault="00A2440B" w:rsidP="00005E06"/>
    <w:p w14:paraId="6262B47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Schedule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{</w:t>
      </w:r>
    </w:p>
    <w:p w14:paraId="7FB3083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ry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124FC40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schedules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</w:p>
    <w:p w14:paraId="19213A69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nclud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2ACA8225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essions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proofErr w:type="gramEnd"/>
    </w:p>
    <w:p w14:paraId="35EFA18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include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{</w:t>
      </w:r>
      <w:proofErr w:type="gramEnd"/>
    </w:p>
    <w:p w14:paraId="45149AF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    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location :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true</w:t>
      </w:r>
    </w:p>
    <w:p w14:paraId="42892D20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    }</w:t>
      </w:r>
    </w:p>
    <w:p w14:paraId="2394FE1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  }</w:t>
      </w:r>
    </w:p>
    <w:p w14:paraId="25E48D8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  }</w:t>
      </w:r>
    </w:p>
    <w:p w14:paraId="4C1721D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);</w:t>
      </w:r>
    </w:p>
    <w:p w14:paraId="2E7A9AE9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lastRenderedPageBreak/>
        <w:t xml:space="preserve">        </w:t>
      </w:r>
    </w:p>
    <w:p w14:paraId="3095BA02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schedules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7B0D9EA3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 xml:space="preserve">}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s-ES" w:eastAsia="en-AE"/>
        </w:rPr>
        <w:t>catch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 xml:space="preserve"> 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s-ES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>) {</w:t>
      </w:r>
    </w:p>
    <w:p w14:paraId="548BD11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 xml:space="preserve">       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s-ES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s-ES" w:eastAsia="en-AE"/>
        </w:rPr>
        <w:t>error</w:t>
      </w:r>
      <w:proofErr w:type="spellEnd"/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>(</w:t>
      </w:r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s-ES" w:eastAsia="en-AE"/>
        </w:rPr>
        <w:t xml:space="preserve">'Error </w:t>
      </w:r>
      <w:proofErr w:type="spellStart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s-ES" w:eastAsia="en-AE"/>
        </w:rPr>
        <w:t>retrieving</w:t>
      </w:r>
      <w:proofErr w:type="spell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s-ES" w:eastAsia="en-AE"/>
        </w:rPr>
        <w:t xml:space="preserve"> dates:'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 xml:space="preserve">,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s-ES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>);</w:t>
      </w:r>
    </w:p>
    <w:p w14:paraId="12E1658E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s-ES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hrow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new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EC9B0"/>
          <w:sz w:val="21"/>
          <w:szCs w:val="21"/>
          <w:lang w:val="en-AE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'Failed to retrieve dates'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6C01B846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}</w:t>
      </w:r>
    </w:p>
    <w:p w14:paraId="19073E6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}</w:t>
      </w:r>
    </w:p>
    <w:p w14:paraId="45F1E1B0" w14:textId="77777777" w:rsidR="00A2440B" w:rsidRPr="00A2440B" w:rsidRDefault="00A2440B" w:rsidP="00A2440B">
      <w:pPr>
        <w:shd w:val="clear" w:color="auto" w:fill="1F1F1F"/>
        <w:spacing w:after="24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</w:p>
    <w:p w14:paraId="6B6C08D5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</w:t>
      </w:r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//ADD SCHEDULE:</w:t>
      </w:r>
    </w:p>
    <w:p w14:paraId="2A9BC2C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addSchedul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348CE9D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ry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1CF3E63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newSchedul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reat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{</w:t>
      </w:r>
    </w:p>
    <w:p w14:paraId="53D401F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 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a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</w:p>
    <w:p w14:paraId="075CDBE5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})</w:t>
      </w:r>
    </w:p>
    <w:p w14:paraId="106C8E4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newSchedule</w:t>
      </w:r>
      <w:proofErr w:type="spellEnd"/>
      <w:proofErr w:type="gramEnd"/>
    </w:p>
    <w:p w14:paraId="2F9AE21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}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catch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63E0F502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{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error</w:t>
      </w:r>
      <w:proofErr w:type="gramEnd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: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message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}</w:t>
      </w:r>
    </w:p>
    <w:p w14:paraId="4824275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}</w:t>
      </w:r>
    </w:p>
    <w:p w14:paraId="2E0617B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}</w:t>
      </w:r>
    </w:p>
    <w:p w14:paraId="3AC96D0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</w:t>
      </w:r>
    </w:p>
    <w:p w14:paraId="5C6958D3" w14:textId="77777777" w:rsidR="00A2440B" w:rsidRPr="00A2440B" w:rsidRDefault="00A2440B" w:rsidP="00A2440B">
      <w:pPr>
        <w:shd w:val="clear" w:color="auto" w:fill="1F1F1F"/>
        <w:spacing w:after="24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br/>
      </w:r>
    </w:p>
    <w:p w14:paraId="50816CF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6A9955"/>
          <w:sz w:val="21"/>
          <w:szCs w:val="21"/>
          <w:lang w:val="en-AE" w:eastAsia="en-AE"/>
        </w:rPr>
        <w:t>//might not need this</w:t>
      </w:r>
    </w:p>
    <w:p w14:paraId="103E498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getAllDate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409774F1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ry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0D6E2489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schedules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findMany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557C4D39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dates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schedules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map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)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=&gt;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chedu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date</w:t>
      </w:r>
      <w:proofErr w:type="spellEnd"/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1CAB590E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dates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74841D4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}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catch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(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0B648A5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console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error</w:t>
      </w:r>
      <w:proofErr w:type="spellEnd"/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'Error retrieving dates:'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, 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2B1CA33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throw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new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4EC9B0"/>
          <w:sz w:val="21"/>
          <w:szCs w:val="21"/>
          <w:lang w:val="en-AE" w:eastAsia="en-AE"/>
        </w:rPr>
        <w:t>Erro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E9178"/>
          <w:sz w:val="21"/>
          <w:szCs w:val="21"/>
          <w:lang w:val="en-AE" w:eastAsia="en-AE"/>
        </w:rPr>
        <w:t>'Failed to retrieve dates'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;</w:t>
      </w:r>
    </w:p>
    <w:p w14:paraId="04AF67BB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  }</w:t>
      </w:r>
    </w:p>
    <w:p w14:paraId="582B1B1E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</w:t>
      </w:r>
    </w:p>
    <w:p w14:paraId="2FE85F9E" w14:textId="77777777" w:rsidR="00A2440B" w:rsidRDefault="00A2440B" w:rsidP="00005E06"/>
    <w:p w14:paraId="697A05C8" w14:textId="77777777" w:rsidR="00A2440B" w:rsidRDefault="00A2440B" w:rsidP="00005E06"/>
    <w:p w14:paraId="77926E2C" w14:textId="77777777" w:rsidR="00A2440B" w:rsidRDefault="00A2440B" w:rsidP="00005E06"/>
    <w:p w14:paraId="5B8E0AA0" w14:textId="77777777" w:rsidR="00A2440B" w:rsidRDefault="00A2440B" w:rsidP="00005E06"/>
    <w:p w14:paraId="28334F38" w14:textId="77777777" w:rsidR="00A2440B" w:rsidRDefault="00A2440B" w:rsidP="00005E06"/>
    <w:p w14:paraId="78654EBB" w14:textId="77777777" w:rsidR="00A2440B" w:rsidRDefault="00A2440B" w:rsidP="00005E06"/>
    <w:p w14:paraId="12540F9B" w14:textId="77777777" w:rsidR="00A2440B" w:rsidRDefault="00A2440B" w:rsidP="00005E06"/>
    <w:p w14:paraId="70DD6C2A" w14:textId="77777777" w:rsidR="00A2440B" w:rsidRDefault="00A2440B" w:rsidP="00005E06"/>
    <w:p w14:paraId="74691E9F" w14:textId="77777777" w:rsidR="00A2440B" w:rsidRDefault="00A2440B" w:rsidP="00005E06"/>
    <w:p w14:paraId="4F4030C2" w14:textId="77777777" w:rsidR="00A2440B" w:rsidRDefault="00A2440B" w:rsidP="00005E06"/>
    <w:p w14:paraId="69581487" w14:textId="77777777" w:rsidR="00A2440B" w:rsidRDefault="00A2440B" w:rsidP="00005E06"/>
    <w:p w14:paraId="09D433BB" w14:textId="77777777" w:rsidR="00A2440B" w:rsidRDefault="00A2440B" w:rsidP="00005E06"/>
    <w:p w14:paraId="172E29F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lastRenderedPageBreak/>
        <w:t> 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ount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610CD8B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oun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44E4066E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7AD78B24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}</w:t>
      </w:r>
    </w:p>
    <w:p w14:paraId="3A01D479" w14:textId="77777777" w:rsidR="00A2440B" w:rsidRPr="00A2440B" w:rsidRDefault="00A2440B" w:rsidP="00A2440B">
      <w:pPr>
        <w:shd w:val="clear" w:color="auto" w:fill="1F1F1F"/>
        <w:spacing w:after="24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</w:p>
    <w:p w14:paraId="7340EB1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alculateAverageAuthorsPerPaper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1C88AA7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oun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4200D65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Autho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proofErr w:type="gram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user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ount</w:t>
      </w:r>
      <w:proofErr w:type="spellEnd"/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352CE25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</w:p>
    <w:p w14:paraId="15F4DA30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if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(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=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B5CEA8"/>
          <w:sz w:val="21"/>
          <w:szCs w:val="21"/>
          <w:lang w:val="en-AE" w:eastAsia="en-AE"/>
        </w:rPr>
        <w:t>0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6D63131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gramStart"/>
      <w:r w:rsidRPr="00A2440B">
        <w:rPr>
          <w:rFonts w:ascii="Consolas" w:eastAsia="Times New Roman" w:hAnsi="Consolas" w:cs="Times New Roman"/>
          <w:color w:val="B5CEA8"/>
          <w:sz w:val="21"/>
          <w:szCs w:val="21"/>
          <w:lang w:val="en-AE" w:eastAsia="en-AE"/>
        </w:rPr>
        <w:t>0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0CE0474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</w:t>
      </w:r>
    </w:p>
    <w:p w14:paraId="131B3441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</w:p>
    <w:p w14:paraId="15B063B4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verageAuthorsPerPaper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Autho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/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aper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2AEDABC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averageAuthorsPerPaper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7AE4FF9C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}</w:t>
      </w:r>
    </w:p>
    <w:p w14:paraId="3E2EF497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</w:p>
    <w:p w14:paraId="2A6A1482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async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alculateAveragePresentationsPerSession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) {</w:t>
      </w:r>
    </w:p>
    <w:p w14:paraId="42A175ED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Session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session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oun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4735CF80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resentation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await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isma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aper</w:t>
      </w:r>
      <w:proofErr w:type="gram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.</w:t>
      </w:r>
      <w:r w:rsidRPr="00A2440B">
        <w:rPr>
          <w:rFonts w:ascii="Consolas" w:eastAsia="Times New Roman" w:hAnsi="Consolas" w:cs="Times New Roman"/>
          <w:color w:val="DCDCAA"/>
          <w:sz w:val="21"/>
          <w:szCs w:val="21"/>
          <w:lang w:val="en-AE" w:eastAsia="en-AE"/>
        </w:rPr>
        <w:t>coun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();</w:t>
      </w:r>
    </w:p>
    <w:p w14:paraId="7666497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</w:t>
      </w:r>
    </w:p>
    <w:p w14:paraId="4D1E91D6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proofErr w:type="spellStart"/>
      <w:r w:rsidRPr="00A2440B">
        <w:rPr>
          <w:rFonts w:ascii="Consolas" w:eastAsia="Times New Roman" w:hAnsi="Consolas" w:cs="Times New Roman"/>
          <w:color w:val="569CD6"/>
          <w:sz w:val="21"/>
          <w:szCs w:val="21"/>
          <w:lang w:val="en-AE" w:eastAsia="en-AE"/>
        </w:rPr>
        <w:t>const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presentationsPerSession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=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Presentations</w:t>
      </w:r>
      <w:proofErr w:type="spellEnd"/>
      <w:r w:rsidRPr="00A2440B">
        <w:rPr>
          <w:rFonts w:ascii="Consolas" w:eastAsia="Times New Roman" w:hAnsi="Consolas" w:cs="Times New Roman"/>
          <w:color w:val="D4D4D4"/>
          <w:sz w:val="21"/>
          <w:szCs w:val="21"/>
          <w:lang w:val="en-AE" w:eastAsia="en-AE"/>
        </w:rPr>
        <w:t>/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</w:t>
      </w:r>
      <w:proofErr w:type="spellStart"/>
      <w:proofErr w:type="gramStart"/>
      <w:r w:rsidRPr="00A2440B">
        <w:rPr>
          <w:rFonts w:ascii="Consolas" w:eastAsia="Times New Roman" w:hAnsi="Consolas" w:cs="Times New Roman"/>
          <w:color w:val="4FC1FF"/>
          <w:sz w:val="21"/>
          <w:szCs w:val="21"/>
          <w:lang w:val="en-AE" w:eastAsia="en-AE"/>
        </w:rPr>
        <w:t>totalSession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;</w:t>
      </w:r>
      <w:proofErr w:type="gramEnd"/>
    </w:p>
    <w:p w14:paraId="28CD8C98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</w:t>
      </w:r>
      <w:r w:rsidRPr="00A2440B">
        <w:rPr>
          <w:rFonts w:ascii="Consolas" w:eastAsia="Times New Roman" w:hAnsi="Consolas" w:cs="Times New Roman"/>
          <w:color w:val="C586C0"/>
          <w:sz w:val="21"/>
          <w:szCs w:val="21"/>
          <w:lang w:val="en-AE" w:eastAsia="en-AE"/>
        </w:rPr>
        <w:t>return</w:t>
      </w: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 {</w:t>
      </w:r>
    </w:p>
    <w:p w14:paraId="7097727E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totalSessions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,</w:t>
      </w:r>
    </w:p>
    <w:p w14:paraId="7D102C5A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 xml:space="preserve">          </w:t>
      </w:r>
      <w:proofErr w:type="spellStart"/>
      <w:r w:rsidRPr="00A2440B">
        <w:rPr>
          <w:rFonts w:ascii="Consolas" w:eastAsia="Times New Roman" w:hAnsi="Consolas" w:cs="Times New Roman"/>
          <w:color w:val="9CDCFE"/>
          <w:sz w:val="21"/>
          <w:szCs w:val="21"/>
          <w:lang w:val="en-AE" w:eastAsia="en-AE"/>
        </w:rPr>
        <w:t>presentationsPerSession</w:t>
      </w:r>
      <w:proofErr w:type="spellEnd"/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,</w:t>
      </w:r>
    </w:p>
    <w:p w14:paraId="70827E24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  };</w:t>
      </w:r>
    </w:p>
    <w:p w14:paraId="592E183F" w14:textId="77777777" w:rsidR="00A2440B" w:rsidRPr="00A2440B" w:rsidRDefault="00A2440B" w:rsidP="00A2440B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</w:pPr>
      <w:r w:rsidRPr="00A2440B">
        <w:rPr>
          <w:rFonts w:ascii="Consolas" w:eastAsia="Times New Roman" w:hAnsi="Consolas" w:cs="Times New Roman"/>
          <w:color w:val="CCCCCC"/>
          <w:sz w:val="21"/>
          <w:szCs w:val="21"/>
          <w:lang w:val="en-AE" w:eastAsia="en-AE"/>
        </w:rPr>
        <w:t>      }</w:t>
      </w:r>
    </w:p>
    <w:p w14:paraId="7494F750" w14:textId="77777777" w:rsidR="00A2440B" w:rsidRDefault="00A2440B" w:rsidP="00005E06"/>
    <w:p w14:paraId="70FF0901" w14:textId="77777777" w:rsidR="00A2440B" w:rsidRDefault="00A2440B" w:rsidP="00005E06"/>
    <w:p w14:paraId="1A8795FA" w14:textId="77777777" w:rsidR="00A2440B" w:rsidRDefault="00A2440B" w:rsidP="00005E06"/>
    <w:p w14:paraId="05370CD8" w14:textId="77777777" w:rsidR="0066021E" w:rsidRDefault="0066021E" w:rsidP="00005E06"/>
    <w:p w14:paraId="1F03632B" w14:textId="77777777" w:rsidR="00A2440B" w:rsidRDefault="00A2440B" w:rsidP="00005E06"/>
    <w:p w14:paraId="03590DAF" w14:textId="77777777" w:rsidR="00A2440B" w:rsidRDefault="00A2440B" w:rsidP="00005E06"/>
    <w:p w14:paraId="513E59E5" w14:textId="77777777" w:rsidR="00A2440B" w:rsidRDefault="00A2440B" w:rsidP="00005E06"/>
    <w:p w14:paraId="357D7618" w14:textId="77777777" w:rsidR="00A2440B" w:rsidRDefault="00A2440B" w:rsidP="00005E06"/>
    <w:p w14:paraId="0A681278" w14:textId="77777777" w:rsidR="00A2440B" w:rsidRDefault="00A2440B" w:rsidP="00005E06"/>
    <w:p w14:paraId="7434A1EE" w14:textId="77777777" w:rsidR="00A2440B" w:rsidRDefault="00A2440B" w:rsidP="00005E06"/>
    <w:p w14:paraId="6A3FCD86" w14:textId="77777777" w:rsidR="00A2440B" w:rsidRDefault="00A2440B" w:rsidP="00005E06"/>
    <w:p w14:paraId="548877B8" w14:textId="77777777" w:rsidR="00A2440B" w:rsidRDefault="00A2440B" w:rsidP="00005E06"/>
    <w:p w14:paraId="60C4D769" w14:textId="77777777" w:rsidR="00A2440B" w:rsidRDefault="00A2440B" w:rsidP="00005E06"/>
    <w:p w14:paraId="68B86831" w14:textId="77777777" w:rsidR="00A2440B" w:rsidRDefault="00A2440B" w:rsidP="00005E06"/>
    <w:p w14:paraId="68F93BBA" w14:textId="77777777" w:rsidR="00A2440B" w:rsidRDefault="00A2440B" w:rsidP="00005E06"/>
    <w:p w14:paraId="79452BA7" w14:textId="77777777" w:rsidR="00A2440B" w:rsidRDefault="00A2440B" w:rsidP="00005E06"/>
    <w:p w14:paraId="604F8792" w14:textId="77777777" w:rsidR="0066021E" w:rsidRDefault="0066021E" w:rsidP="00005E06"/>
    <w:p w14:paraId="318060FE" w14:textId="77777777" w:rsidR="0066021E" w:rsidRDefault="0066021E" w:rsidP="00005E06"/>
    <w:p w14:paraId="0166D09A" w14:textId="77777777" w:rsidR="00005E06" w:rsidRDefault="00005E06" w:rsidP="00005E06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3 technical lessons learned from your submitted solution vs. the model </w:t>
      </w:r>
      <w:proofErr w:type="gramStart"/>
      <w:r>
        <w:t>solution</w:t>
      </w:r>
      <w:proofErr w:type="gramEnd"/>
    </w:p>
    <w:p w14:paraId="2431942A" w14:textId="77777777" w:rsidR="00005E06" w:rsidRPr="00005E06" w:rsidRDefault="00005E06" w:rsidP="00005E06"/>
    <w:p w14:paraId="0BEB9A3F" w14:textId="6094CB78" w:rsidR="00E255FA" w:rsidRPr="00E255FA" w:rsidRDefault="00E255FA" w:rsidP="008151FE">
      <w:pPr>
        <w:pStyle w:val="ListParagraph"/>
        <w:ind w:left="360" w:firstLine="0"/>
      </w:pPr>
    </w:p>
    <w:p w14:paraId="0400F4A8" w14:textId="77777777" w:rsidR="00E255FA" w:rsidRPr="00E255FA" w:rsidRDefault="00E255FA" w:rsidP="00E255FA"/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7CB981E2" w14:textId="731B8D58" w:rsidR="00EC53E8" w:rsidRDefault="00EC53E8" w:rsidP="00EC53E8">
      <w:r w:rsidRPr="00EC53E8">
        <w:rPr>
          <w:noProof/>
        </w:rPr>
        <w:drawing>
          <wp:anchor distT="0" distB="0" distL="114300" distR="114300" simplePos="0" relativeHeight="251663360" behindDoc="0" locked="0" layoutInCell="1" allowOverlap="1" wp14:anchorId="030A52FF" wp14:editId="64D96E55">
            <wp:simplePos x="0" y="0"/>
            <wp:positionH relativeFrom="column">
              <wp:posOffset>0</wp:posOffset>
            </wp:positionH>
            <wp:positionV relativeFrom="paragraph">
              <wp:posOffset>194945</wp:posOffset>
            </wp:positionV>
            <wp:extent cx="6858000" cy="3100070"/>
            <wp:effectExtent l="0" t="0" r="0" b="5080"/>
            <wp:wrapSquare wrapText="bothSides"/>
            <wp:docPr id="106107419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074194" name="Picture 1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A8A911" w14:textId="77777777" w:rsidR="00EC53E8" w:rsidRPr="00EC53E8" w:rsidRDefault="00EC53E8" w:rsidP="00EC53E8"/>
    <w:p w14:paraId="19C7C4B3" w14:textId="419D9432" w:rsidR="00B13B59" w:rsidRPr="00B13B59" w:rsidRDefault="00EC53E8" w:rsidP="00B13B59">
      <w:r w:rsidRPr="00EC53E8">
        <w:rPr>
          <w:noProof/>
        </w:rPr>
        <w:drawing>
          <wp:inline distT="0" distB="0" distL="0" distR="0" wp14:anchorId="554B28AA" wp14:editId="58A3FFFC">
            <wp:extent cx="6858000" cy="3157220"/>
            <wp:effectExtent l="0" t="0" r="0" b="5080"/>
            <wp:docPr id="38767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6792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lastRenderedPageBreak/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Submit </w:t>
      </w:r>
      <w:proofErr w:type="gramStart"/>
      <w:r w:rsidRPr="00400B37">
        <w:t>paper</w:t>
      </w:r>
      <w:proofErr w:type="gramEnd"/>
    </w:p>
    <w:p w14:paraId="09F81A3D" w14:textId="25ECDB18" w:rsidR="00EC53E8" w:rsidRDefault="00EC53E8" w:rsidP="00EC53E8">
      <w:pPr>
        <w:jc w:val="center"/>
      </w:pPr>
      <w:r w:rsidRPr="00EC53E8">
        <w:rPr>
          <w:noProof/>
        </w:rPr>
        <w:drawing>
          <wp:inline distT="0" distB="0" distL="0" distR="0" wp14:anchorId="0A9DFC3E" wp14:editId="1E2CAFA7">
            <wp:extent cx="2946400" cy="5015401"/>
            <wp:effectExtent l="0" t="0" r="6350" b="0"/>
            <wp:docPr id="1495234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23453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48919" cy="50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C93C" w14:textId="77777777" w:rsidR="00EC53E8" w:rsidRDefault="00EC53E8" w:rsidP="00EC53E8">
      <w:pPr>
        <w:jc w:val="center"/>
      </w:pPr>
    </w:p>
    <w:p w14:paraId="6C4C3CF1" w14:textId="77777777" w:rsidR="00EC53E8" w:rsidRDefault="00EC53E8" w:rsidP="00EC53E8">
      <w:pPr>
        <w:jc w:val="center"/>
      </w:pPr>
    </w:p>
    <w:p w14:paraId="0F05D477" w14:textId="77777777" w:rsidR="00E86323" w:rsidRDefault="00E86323" w:rsidP="00EC53E8">
      <w:pPr>
        <w:jc w:val="center"/>
      </w:pPr>
    </w:p>
    <w:p w14:paraId="4577EB8B" w14:textId="77777777" w:rsidR="00E86323" w:rsidRDefault="00E86323" w:rsidP="00EC53E8">
      <w:pPr>
        <w:jc w:val="center"/>
      </w:pPr>
    </w:p>
    <w:p w14:paraId="5DEA7842" w14:textId="77777777" w:rsidR="00E86323" w:rsidRDefault="00E86323" w:rsidP="00EC53E8">
      <w:pPr>
        <w:jc w:val="center"/>
      </w:pPr>
    </w:p>
    <w:p w14:paraId="35859E0F" w14:textId="77777777" w:rsidR="00E86323" w:rsidRDefault="00E86323" w:rsidP="00EC53E8">
      <w:pPr>
        <w:jc w:val="center"/>
      </w:pPr>
    </w:p>
    <w:p w14:paraId="3AB68D1B" w14:textId="77777777" w:rsidR="00E86323" w:rsidRDefault="00E86323" w:rsidP="00EC53E8">
      <w:pPr>
        <w:jc w:val="center"/>
      </w:pPr>
    </w:p>
    <w:p w14:paraId="064CC59E" w14:textId="77777777" w:rsidR="00E86323" w:rsidRDefault="00E86323" w:rsidP="00EC53E8">
      <w:pPr>
        <w:jc w:val="center"/>
      </w:pPr>
    </w:p>
    <w:p w14:paraId="76D601A2" w14:textId="77777777" w:rsidR="00E86323" w:rsidRDefault="00E86323" w:rsidP="00EC53E8">
      <w:pPr>
        <w:jc w:val="center"/>
      </w:pPr>
    </w:p>
    <w:p w14:paraId="0997597A" w14:textId="77777777" w:rsidR="00E86323" w:rsidRDefault="00E86323" w:rsidP="00EC53E8">
      <w:pPr>
        <w:jc w:val="center"/>
      </w:pPr>
    </w:p>
    <w:p w14:paraId="3BF03FFF" w14:textId="77777777" w:rsidR="00E86323" w:rsidRDefault="00E86323" w:rsidP="00EC53E8">
      <w:pPr>
        <w:jc w:val="center"/>
      </w:pPr>
    </w:p>
    <w:p w14:paraId="7D9E1E9B" w14:textId="77777777" w:rsidR="00E86323" w:rsidRDefault="00E86323" w:rsidP="00EC53E8">
      <w:pPr>
        <w:jc w:val="center"/>
      </w:pPr>
    </w:p>
    <w:p w14:paraId="14D28E8D" w14:textId="77777777" w:rsidR="00E86323" w:rsidRDefault="00E86323" w:rsidP="00EC53E8">
      <w:pPr>
        <w:jc w:val="center"/>
      </w:pPr>
    </w:p>
    <w:p w14:paraId="49C82D8C" w14:textId="77777777" w:rsidR="00EC53E8" w:rsidRPr="00EC53E8" w:rsidRDefault="00EC53E8" w:rsidP="00EC53E8">
      <w:pPr>
        <w:jc w:val="center"/>
      </w:pP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Review paper</w:t>
      </w:r>
    </w:p>
    <w:p w14:paraId="3838F2B0" w14:textId="77777777" w:rsidR="00E86323" w:rsidRDefault="00E86323" w:rsidP="00E86323"/>
    <w:p w14:paraId="0452483C" w14:textId="247FC519" w:rsidR="00E86323" w:rsidRPr="00E86323" w:rsidRDefault="00E86323" w:rsidP="00E86323">
      <w:r>
        <w:rPr>
          <w:noProof/>
        </w:rPr>
        <w:drawing>
          <wp:inline distT="0" distB="0" distL="0" distR="0" wp14:anchorId="1BBCBEFC" wp14:editId="0FAE8B7F">
            <wp:extent cx="6856095" cy="2451735"/>
            <wp:effectExtent l="0" t="0" r="1905" b="5715"/>
            <wp:docPr id="722829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095" cy="245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B13851" wp14:editId="2BE404A4">
            <wp:extent cx="6847840" cy="3669665"/>
            <wp:effectExtent l="0" t="0" r="0" b="6985"/>
            <wp:docPr id="139849637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7840" cy="366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2FCE5" w14:textId="6B5FA822" w:rsidR="00E86323" w:rsidRDefault="00E86323" w:rsidP="00E86323">
      <w:pPr>
        <w:pStyle w:val="Heading1"/>
        <w:numPr>
          <w:ilvl w:val="0"/>
          <w:numId w:val="0"/>
        </w:numPr>
        <w:spacing w:before="240" w:after="120"/>
        <w:ind w:left="792"/>
        <w:jc w:val="center"/>
      </w:pPr>
      <w:r>
        <w:rPr>
          <w:noProof/>
        </w:rPr>
        <w:lastRenderedPageBreak/>
        <w:drawing>
          <wp:inline distT="0" distB="0" distL="0" distR="0" wp14:anchorId="64FAFC38" wp14:editId="0FC7499C">
            <wp:extent cx="6854825" cy="4968240"/>
            <wp:effectExtent l="0" t="0" r="3175" b="3810"/>
            <wp:docPr id="14787950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825" cy="496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193FE" w14:textId="77777777" w:rsidR="00E86323" w:rsidRDefault="00E86323" w:rsidP="00E86323"/>
    <w:p w14:paraId="11F3B64E" w14:textId="77777777" w:rsidR="00E86323" w:rsidRDefault="00E86323" w:rsidP="00E86323"/>
    <w:p w14:paraId="62CDAA96" w14:textId="77777777" w:rsidR="00E86323" w:rsidRDefault="00E86323" w:rsidP="00E86323"/>
    <w:p w14:paraId="75552D32" w14:textId="7D5C65AA" w:rsidR="00E86323" w:rsidRPr="00E86323" w:rsidRDefault="00E86323" w:rsidP="00E86323">
      <w:r>
        <w:rPr>
          <w:noProof/>
        </w:rPr>
        <w:drawing>
          <wp:inline distT="0" distB="0" distL="0" distR="0" wp14:anchorId="7DFBBF29" wp14:editId="766E0A4D">
            <wp:extent cx="6851650" cy="2331085"/>
            <wp:effectExtent l="0" t="0" r="6350" b="0"/>
            <wp:docPr id="16654299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233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B6027" w14:textId="6266EB33" w:rsidR="00E86323" w:rsidRDefault="00E86323" w:rsidP="00E86323">
      <w:pPr>
        <w:pStyle w:val="Heading1"/>
        <w:numPr>
          <w:ilvl w:val="0"/>
          <w:numId w:val="0"/>
        </w:numPr>
        <w:spacing w:before="240" w:after="120"/>
        <w:jc w:val="center"/>
      </w:pPr>
      <w:r>
        <w:rPr>
          <w:noProof/>
        </w:rPr>
        <w:lastRenderedPageBreak/>
        <w:drawing>
          <wp:inline distT="0" distB="0" distL="0" distR="0" wp14:anchorId="0FC8F054" wp14:editId="6B99D4D4">
            <wp:extent cx="4761181" cy="3987800"/>
            <wp:effectExtent l="0" t="0" r="1905" b="0"/>
            <wp:docPr id="212345314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036"/>
                    <a:stretch/>
                  </pic:blipFill>
                  <pic:spPr bwMode="auto">
                    <a:xfrm>
                      <a:off x="0" y="0"/>
                      <a:ext cx="4789905" cy="4011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B3C45" w14:textId="77777777" w:rsidR="00E86323" w:rsidRDefault="00E86323" w:rsidP="00E86323">
      <w:pPr>
        <w:ind w:left="0" w:firstLine="0"/>
      </w:pPr>
    </w:p>
    <w:p w14:paraId="12D11685" w14:textId="77777777" w:rsidR="00E86323" w:rsidRDefault="00E86323" w:rsidP="00E86323"/>
    <w:p w14:paraId="5D90134E" w14:textId="00936D5A" w:rsidR="00E86323" w:rsidRDefault="00E86323" w:rsidP="00E86323">
      <w:pPr>
        <w:jc w:val="center"/>
      </w:pPr>
      <w:r>
        <w:rPr>
          <w:noProof/>
        </w:rPr>
        <w:drawing>
          <wp:inline distT="0" distB="0" distL="0" distR="0" wp14:anchorId="03EF6DDF" wp14:editId="7762BE6E">
            <wp:extent cx="4224443" cy="4288671"/>
            <wp:effectExtent l="0" t="0" r="5080" b="0"/>
            <wp:docPr id="78981760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753" cy="4307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9D721" w14:textId="34C5950D" w:rsidR="00E86323" w:rsidRDefault="00E86323" w:rsidP="00E86323">
      <w:r>
        <w:rPr>
          <w:noProof/>
        </w:rPr>
        <w:lastRenderedPageBreak/>
        <w:drawing>
          <wp:inline distT="0" distB="0" distL="0" distR="0" wp14:anchorId="626189AE" wp14:editId="200BD267">
            <wp:extent cx="6856730" cy="8705215"/>
            <wp:effectExtent l="0" t="0" r="1270" b="635"/>
            <wp:docPr id="15542607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730" cy="870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144C4" w14:textId="77777777" w:rsidR="00E86323" w:rsidRDefault="00E86323" w:rsidP="00E86323"/>
    <w:p w14:paraId="71EE1150" w14:textId="77777777" w:rsidR="00E86323" w:rsidRDefault="00E86323" w:rsidP="00E86323"/>
    <w:p w14:paraId="0EA2CF62" w14:textId="77777777" w:rsidR="00E86323" w:rsidRDefault="00E86323" w:rsidP="00E86323"/>
    <w:p w14:paraId="26762DC7" w14:textId="77777777" w:rsidR="00E86323" w:rsidRDefault="00E86323" w:rsidP="00E86323"/>
    <w:p w14:paraId="4E7C9BD1" w14:textId="77777777" w:rsidR="00E86323" w:rsidRDefault="00E86323" w:rsidP="00E86323"/>
    <w:p w14:paraId="4ABFEFAE" w14:textId="77777777" w:rsidR="00E86323" w:rsidRDefault="00E86323" w:rsidP="00E86323"/>
    <w:p w14:paraId="725BBD5A" w14:textId="1B3BCFEF" w:rsidR="00E86323" w:rsidRDefault="00E86323" w:rsidP="00E86323">
      <w:r>
        <w:rPr>
          <w:noProof/>
        </w:rPr>
        <w:drawing>
          <wp:anchor distT="0" distB="0" distL="114300" distR="114300" simplePos="0" relativeHeight="251670528" behindDoc="0" locked="0" layoutInCell="1" allowOverlap="1" wp14:anchorId="6FA8A979" wp14:editId="6F18888F">
            <wp:simplePos x="0" y="0"/>
            <wp:positionH relativeFrom="column">
              <wp:posOffset>635</wp:posOffset>
            </wp:positionH>
            <wp:positionV relativeFrom="paragraph">
              <wp:posOffset>0</wp:posOffset>
            </wp:positionV>
            <wp:extent cx="6856730" cy="7225030"/>
            <wp:effectExtent l="0" t="0" r="1270" b="0"/>
            <wp:wrapSquare wrapText="bothSides"/>
            <wp:docPr id="134231346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730" cy="722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2F2792" w14:textId="77777777" w:rsidR="00E86323" w:rsidRDefault="00E86323" w:rsidP="00E86323"/>
    <w:p w14:paraId="499201E9" w14:textId="7D9EF986" w:rsidR="00E86323" w:rsidRDefault="00E86323" w:rsidP="00E86323">
      <w:r>
        <w:rPr>
          <w:noProof/>
        </w:rPr>
        <w:lastRenderedPageBreak/>
        <w:drawing>
          <wp:inline distT="0" distB="0" distL="0" distR="0" wp14:anchorId="51CDE532" wp14:editId="190F24AB">
            <wp:extent cx="6856730" cy="7225030"/>
            <wp:effectExtent l="0" t="0" r="1270" b="0"/>
            <wp:docPr id="19167759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730" cy="722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BACB8" w14:textId="77777777" w:rsidR="00E86323" w:rsidRDefault="00E86323" w:rsidP="00E86323"/>
    <w:p w14:paraId="3A2DE9E9" w14:textId="77777777" w:rsidR="00E86323" w:rsidRDefault="00E86323" w:rsidP="00E86323"/>
    <w:p w14:paraId="5726DC18" w14:textId="77777777" w:rsidR="00E86323" w:rsidRDefault="00E86323" w:rsidP="00E86323"/>
    <w:p w14:paraId="27577330" w14:textId="77777777" w:rsidR="00E86323" w:rsidRDefault="00E86323" w:rsidP="00E86323"/>
    <w:p w14:paraId="265BFB79" w14:textId="77777777" w:rsidR="00E86323" w:rsidRDefault="00E86323" w:rsidP="00E86323"/>
    <w:p w14:paraId="593E70E7" w14:textId="77777777" w:rsidR="00E86323" w:rsidRDefault="00E86323" w:rsidP="00E86323"/>
    <w:p w14:paraId="43158026" w14:textId="77777777" w:rsidR="00E86323" w:rsidRDefault="00E86323" w:rsidP="00E86323"/>
    <w:p w14:paraId="5E4690D9" w14:textId="77777777" w:rsidR="00E86323" w:rsidRDefault="00E86323" w:rsidP="00E86323"/>
    <w:p w14:paraId="46FEAF1E" w14:textId="77777777" w:rsidR="00E86323" w:rsidRDefault="00E86323" w:rsidP="00E86323"/>
    <w:p w14:paraId="5AE1359F" w14:textId="2F21B975" w:rsidR="00E86323" w:rsidRDefault="00E86323" w:rsidP="00E86323">
      <w:pPr>
        <w:jc w:val="center"/>
      </w:pPr>
      <w:r>
        <w:rPr>
          <w:noProof/>
        </w:rPr>
        <w:drawing>
          <wp:inline distT="0" distB="0" distL="0" distR="0" wp14:anchorId="3972B310" wp14:editId="2F836929">
            <wp:extent cx="6392333" cy="6735689"/>
            <wp:effectExtent l="0" t="0" r="8890" b="8255"/>
            <wp:docPr id="10340852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6993" cy="674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16B32" w14:textId="06D0D7EC" w:rsidR="00E86323" w:rsidRDefault="00E86323" w:rsidP="00E86323">
      <w:r w:rsidRPr="00E86323">
        <w:drawing>
          <wp:anchor distT="0" distB="0" distL="114300" distR="114300" simplePos="0" relativeHeight="251672576" behindDoc="0" locked="0" layoutInCell="1" allowOverlap="1" wp14:anchorId="14F829E4" wp14:editId="33D4925F">
            <wp:simplePos x="0" y="0"/>
            <wp:positionH relativeFrom="column">
              <wp:posOffset>0</wp:posOffset>
            </wp:positionH>
            <wp:positionV relativeFrom="paragraph">
              <wp:posOffset>194945</wp:posOffset>
            </wp:positionV>
            <wp:extent cx="6858000" cy="1382395"/>
            <wp:effectExtent l="0" t="0" r="0" b="8255"/>
            <wp:wrapSquare wrapText="bothSides"/>
            <wp:docPr id="172352647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526474" name="Picture 1" descr="A screenshot of a computer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B7CDC3" w14:textId="77777777" w:rsidR="00E86323" w:rsidRDefault="00E86323" w:rsidP="00E86323"/>
    <w:p w14:paraId="65658826" w14:textId="77777777" w:rsidR="00E86323" w:rsidRDefault="00E86323" w:rsidP="00E86323"/>
    <w:p w14:paraId="3EB76F2E" w14:textId="77777777" w:rsidR="00E86323" w:rsidRDefault="00E86323" w:rsidP="00E86323"/>
    <w:p w14:paraId="58EBD462" w14:textId="77777777" w:rsidR="00E86323" w:rsidRDefault="00E86323" w:rsidP="00E86323"/>
    <w:p w14:paraId="2489498F" w14:textId="77777777" w:rsidR="00E86323" w:rsidRDefault="00E86323" w:rsidP="00E86323"/>
    <w:p w14:paraId="0C517028" w14:textId="77777777" w:rsidR="00E86323" w:rsidRDefault="00E86323" w:rsidP="00E86323"/>
    <w:p w14:paraId="1F0F5448" w14:textId="77777777" w:rsidR="00E86323" w:rsidRDefault="00E86323" w:rsidP="00E86323"/>
    <w:p w14:paraId="13CD8DED" w14:textId="77777777" w:rsidR="00E86323" w:rsidRDefault="00E86323" w:rsidP="00E86323"/>
    <w:p w14:paraId="25F41611" w14:textId="77777777" w:rsidR="00E86323" w:rsidRPr="00E86323" w:rsidRDefault="00E86323" w:rsidP="00E86323"/>
    <w:p w14:paraId="495ECF1C" w14:textId="3339F45C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Get conference </w:t>
      </w:r>
      <w:proofErr w:type="gramStart"/>
      <w:r w:rsidRPr="00400B37">
        <w:t>schedule</w:t>
      </w:r>
      <w:proofErr w:type="gramEnd"/>
    </w:p>
    <w:p w14:paraId="07D30327" w14:textId="3EBAE669" w:rsidR="00041977" w:rsidRDefault="00041977" w:rsidP="00041977">
      <w:r w:rsidRPr="00041977">
        <w:rPr>
          <w:noProof/>
        </w:rPr>
        <w:drawing>
          <wp:inline distT="0" distB="0" distL="0" distR="0" wp14:anchorId="23261BAC" wp14:editId="6C1B7160">
            <wp:extent cx="6858000" cy="2832100"/>
            <wp:effectExtent l="0" t="0" r="0" b="6350"/>
            <wp:docPr id="309619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61916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B23D5" w14:textId="77777777" w:rsidR="00041977" w:rsidRDefault="00041977" w:rsidP="00041977"/>
    <w:p w14:paraId="6D9578E8" w14:textId="1A9DD61C" w:rsidR="00041977" w:rsidRDefault="004C0423" w:rsidP="004C0423">
      <w:pPr>
        <w:ind w:left="0" w:firstLine="0"/>
      </w:pPr>
      <w:r w:rsidRPr="004C0423">
        <w:rPr>
          <w:noProof/>
        </w:rPr>
        <w:drawing>
          <wp:anchor distT="0" distB="0" distL="114300" distR="114300" simplePos="0" relativeHeight="251669504" behindDoc="0" locked="0" layoutInCell="1" allowOverlap="1" wp14:anchorId="67EA03CA" wp14:editId="3F7F8854">
            <wp:simplePos x="0" y="0"/>
            <wp:positionH relativeFrom="column">
              <wp:posOffset>0</wp:posOffset>
            </wp:positionH>
            <wp:positionV relativeFrom="paragraph">
              <wp:posOffset>194310</wp:posOffset>
            </wp:positionV>
            <wp:extent cx="6858000" cy="1990090"/>
            <wp:effectExtent l="0" t="0" r="0" b="0"/>
            <wp:wrapSquare wrapText="bothSides"/>
            <wp:docPr id="140672508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725081" name="Picture 1" descr="A screenshot of a computer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4594D7" w14:textId="3BEF7CD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</w:t>
      </w:r>
      <w:proofErr w:type="gramStart"/>
      <w:r w:rsidR="00400B37" w:rsidRPr="00400B37">
        <w:t>schedule</w:t>
      </w:r>
      <w:proofErr w:type="gramEnd"/>
    </w:p>
    <w:p w14:paraId="0B23329B" w14:textId="77777777" w:rsidR="004C0423" w:rsidRPr="004C0423" w:rsidRDefault="004C0423" w:rsidP="004C0423"/>
    <w:p w14:paraId="611BE56C" w14:textId="2D2E1F8D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lastRenderedPageBreak/>
        <w:t>Conference Statistics Report</w:t>
      </w:r>
    </w:p>
    <w:p w14:paraId="1B170573" w14:textId="1EF48865" w:rsidR="00041977" w:rsidRPr="00041977" w:rsidRDefault="00041977" w:rsidP="00041977">
      <w:r w:rsidRPr="00041977">
        <w:rPr>
          <w:noProof/>
        </w:rPr>
        <w:drawing>
          <wp:anchor distT="0" distB="0" distL="114300" distR="114300" simplePos="0" relativeHeight="251667456" behindDoc="0" locked="0" layoutInCell="1" allowOverlap="1" wp14:anchorId="26214417" wp14:editId="5362CA75">
            <wp:simplePos x="0" y="0"/>
            <wp:positionH relativeFrom="column">
              <wp:posOffset>0</wp:posOffset>
            </wp:positionH>
            <wp:positionV relativeFrom="paragraph">
              <wp:posOffset>194945</wp:posOffset>
            </wp:positionV>
            <wp:extent cx="6858000" cy="2832100"/>
            <wp:effectExtent l="0" t="0" r="0" b="6350"/>
            <wp:wrapSquare wrapText="bothSides"/>
            <wp:docPr id="1283829113" name="Picture 1" descr="A screen shot of a conference schedu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829113" name="Picture 1" descr="A screen shot of a conference schedu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49405FAF" w:rsidR="00400B37" w:rsidRDefault="00E86323" w:rsidP="00400B37">
      <w:r>
        <w:t>For the contribution it was 25% spread between all four of us</w:t>
      </w:r>
      <w:r w:rsidR="00277005">
        <w:t xml:space="preserve">, we all worked together to help finish some </w:t>
      </w:r>
      <w:proofErr w:type="spellStart"/>
      <w:r w:rsidR="00277005">
        <w:t>usecases</w:t>
      </w:r>
      <w:proofErr w:type="spellEnd"/>
      <w:r w:rsidR="00277005">
        <w:t xml:space="preserve"> or troubleshoot the database schema model. All of us worked together to install next.js and create the </w:t>
      </w:r>
      <w:proofErr w:type="spellStart"/>
      <w:r w:rsidR="00277005">
        <w:t>prisma</w:t>
      </w:r>
      <w:proofErr w:type="spellEnd"/>
      <w:r w:rsidR="00277005">
        <w:t xml:space="preserve"> models, for the use cases we also worked together trying to fix them and making them work with our </w:t>
      </w:r>
      <w:proofErr w:type="gramStart"/>
      <w:r w:rsidR="00277005">
        <w:t>database</w:t>
      </w:r>
      <w:proofErr w:type="gramEnd"/>
    </w:p>
    <w:p w14:paraId="2A7B5216" w14:textId="77777777" w:rsidR="00E86323" w:rsidRDefault="00E86323" w:rsidP="00400B37"/>
    <w:p w14:paraId="691F38F9" w14:textId="77777777" w:rsidR="00E86323" w:rsidRPr="00400B37" w:rsidRDefault="00E86323" w:rsidP="00400B37"/>
    <w:sectPr w:rsidR="00E86323" w:rsidRPr="00400B37" w:rsidSect="00E2545E">
      <w:footerReference w:type="even" r:id="rId40"/>
      <w:footerReference w:type="default" r:id="rId41"/>
      <w:footerReference w:type="first" r:id="rId42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0C943" w14:textId="77777777" w:rsidR="008471F6" w:rsidRDefault="008471F6">
      <w:pPr>
        <w:spacing w:after="0" w:line="240" w:lineRule="auto"/>
      </w:pPr>
      <w:r>
        <w:separator/>
      </w:r>
    </w:p>
  </w:endnote>
  <w:endnote w:type="continuationSeparator" w:id="0">
    <w:p w14:paraId="3A96E308" w14:textId="77777777" w:rsidR="008471F6" w:rsidRDefault="008471F6">
      <w:pPr>
        <w:spacing w:after="0" w:line="240" w:lineRule="auto"/>
      </w:pPr>
      <w:r>
        <w:continuationSeparator/>
      </w:r>
    </w:p>
  </w:endnote>
  <w:endnote w:type="continuationNotice" w:id="1">
    <w:p w14:paraId="474651A1" w14:textId="77777777" w:rsidR="008471F6" w:rsidRDefault="008471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304DC536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05E06" w:rsidRPr="00005E06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4BF6B" w14:textId="77777777" w:rsidR="008471F6" w:rsidRDefault="008471F6">
      <w:pPr>
        <w:spacing w:after="0" w:line="240" w:lineRule="auto"/>
      </w:pPr>
      <w:r>
        <w:separator/>
      </w:r>
    </w:p>
  </w:footnote>
  <w:footnote w:type="continuationSeparator" w:id="0">
    <w:p w14:paraId="1050218D" w14:textId="77777777" w:rsidR="008471F6" w:rsidRDefault="008471F6">
      <w:pPr>
        <w:spacing w:after="0" w:line="240" w:lineRule="auto"/>
      </w:pPr>
      <w:r>
        <w:continuationSeparator/>
      </w:r>
    </w:p>
  </w:footnote>
  <w:footnote w:type="continuationNotice" w:id="1">
    <w:p w14:paraId="12085383" w14:textId="77777777" w:rsidR="008471F6" w:rsidRDefault="008471F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27F7"/>
    <w:multiLevelType w:val="hybridMultilevel"/>
    <w:tmpl w:val="701C6E0E"/>
    <w:lvl w:ilvl="0" w:tplc="2E7EEC4A">
      <w:start w:val="3"/>
      <w:numFmt w:val="bullet"/>
      <w:lvlText w:val="-"/>
      <w:lvlJc w:val="left"/>
      <w:pPr>
        <w:ind w:left="48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4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77057">
    <w:abstractNumId w:val="15"/>
  </w:num>
  <w:num w:numId="2" w16cid:durableId="279260034">
    <w:abstractNumId w:val="7"/>
  </w:num>
  <w:num w:numId="3" w16cid:durableId="1791167874">
    <w:abstractNumId w:val="20"/>
  </w:num>
  <w:num w:numId="4" w16cid:durableId="1599871961">
    <w:abstractNumId w:val="6"/>
  </w:num>
  <w:num w:numId="5" w16cid:durableId="1081097023">
    <w:abstractNumId w:val="19"/>
  </w:num>
  <w:num w:numId="6" w16cid:durableId="646664596">
    <w:abstractNumId w:val="1"/>
  </w:num>
  <w:num w:numId="7" w16cid:durableId="742796729">
    <w:abstractNumId w:val="8"/>
  </w:num>
  <w:num w:numId="8" w16cid:durableId="815218909">
    <w:abstractNumId w:val="18"/>
  </w:num>
  <w:num w:numId="9" w16cid:durableId="492795070">
    <w:abstractNumId w:val="26"/>
  </w:num>
  <w:num w:numId="10" w16cid:durableId="1058239792">
    <w:abstractNumId w:val="28"/>
  </w:num>
  <w:num w:numId="11" w16cid:durableId="1103458800">
    <w:abstractNumId w:val="9"/>
  </w:num>
  <w:num w:numId="12" w16cid:durableId="826823503">
    <w:abstractNumId w:val="2"/>
  </w:num>
  <w:num w:numId="13" w16cid:durableId="586234103">
    <w:abstractNumId w:val="11"/>
  </w:num>
  <w:num w:numId="14" w16cid:durableId="2136025705">
    <w:abstractNumId w:val="4"/>
  </w:num>
  <w:num w:numId="15" w16cid:durableId="1933081010">
    <w:abstractNumId w:val="22"/>
  </w:num>
  <w:num w:numId="16" w16cid:durableId="141965882">
    <w:abstractNumId w:val="0"/>
  </w:num>
  <w:num w:numId="17" w16cid:durableId="8007326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3333221">
    <w:abstractNumId w:val="3"/>
  </w:num>
  <w:num w:numId="19" w16cid:durableId="2132740866">
    <w:abstractNumId w:val="5"/>
  </w:num>
  <w:num w:numId="20" w16cid:durableId="836961517">
    <w:abstractNumId w:val="23"/>
  </w:num>
  <w:num w:numId="21" w16cid:durableId="189727578">
    <w:abstractNumId w:val="25"/>
  </w:num>
  <w:num w:numId="22" w16cid:durableId="329217405">
    <w:abstractNumId w:val="16"/>
  </w:num>
  <w:num w:numId="23" w16cid:durableId="1139222356">
    <w:abstractNumId w:val="27"/>
  </w:num>
  <w:num w:numId="24" w16cid:durableId="816189816">
    <w:abstractNumId w:val="17"/>
  </w:num>
  <w:num w:numId="25" w16cid:durableId="156003082">
    <w:abstractNumId w:val="24"/>
  </w:num>
  <w:num w:numId="26" w16cid:durableId="2047292470">
    <w:abstractNumId w:val="21"/>
  </w:num>
  <w:num w:numId="27" w16cid:durableId="2035617534">
    <w:abstractNumId w:val="18"/>
  </w:num>
  <w:num w:numId="28" w16cid:durableId="1947149793">
    <w:abstractNumId w:val="18"/>
  </w:num>
  <w:num w:numId="29" w16cid:durableId="69161515">
    <w:abstractNumId w:val="18"/>
  </w:num>
  <w:num w:numId="30" w16cid:durableId="70589607">
    <w:abstractNumId w:val="18"/>
  </w:num>
  <w:num w:numId="31" w16cid:durableId="207574398">
    <w:abstractNumId w:val="12"/>
  </w:num>
  <w:num w:numId="32" w16cid:durableId="411122347">
    <w:abstractNumId w:val="18"/>
  </w:num>
  <w:num w:numId="33" w16cid:durableId="200099401">
    <w:abstractNumId w:val="14"/>
  </w:num>
  <w:num w:numId="34" w16cid:durableId="1334602178">
    <w:abstractNumId w:val="18"/>
  </w:num>
  <w:num w:numId="35" w16cid:durableId="1782408607">
    <w:abstractNumId w:val="18"/>
  </w:num>
  <w:num w:numId="36" w16cid:durableId="15047389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5E06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1977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4664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46A6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45772"/>
    <w:rsid w:val="00264AD1"/>
    <w:rsid w:val="00277005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5C0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423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21E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E40CE"/>
    <w:rsid w:val="006F1969"/>
    <w:rsid w:val="00716735"/>
    <w:rsid w:val="00720BBF"/>
    <w:rsid w:val="007225BF"/>
    <w:rsid w:val="00730732"/>
    <w:rsid w:val="00730DCB"/>
    <w:rsid w:val="00734755"/>
    <w:rsid w:val="007356D7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51FE"/>
    <w:rsid w:val="00817085"/>
    <w:rsid w:val="00820562"/>
    <w:rsid w:val="00836005"/>
    <w:rsid w:val="00840854"/>
    <w:rsid w:val="0084090D"/>
    <w:rsid w:val="00844BE6"/>
    <w:rsid w:val="00845460"/>
    <w:rsid w:val="008471F6"/>
    <w:rsid w:val="00853A0A"/>
    <w:rsid w:val="0085608D"/>
    <w:rsid w:val="00872346"/>
    <w:rsid w:val="00882052"/>
    <w:rsid w:val="008827D8"/>
    <w:rsid w:val="00883F08"/>
    <w:rsid w:val="00890B4A"/>
    <w:rsid w:val="00896526"/>
    <w:rsid w:val="008A1CDA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2440B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3B59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40527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2545E"/>
    <w:rsid w:val="00E255FA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86323"/>
    <w:rsid w:val="00E93878"/>
    <w:rsid w:val="00E95077"/>
    <w:rsid w:val="00EA4A34"/>
    <w:rsid w:val="00EB60DD"/>
    <w:rsid w:val="00EB708A"/>
    <w:rsid w:val="00EC51E9"/>
    <w:rsid w:val="00EC53E8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0B67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4C5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45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4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8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3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5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9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51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4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8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0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7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4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4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0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6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ra2005171@student.qu.edu.qa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vercel.com/" TargetMode="Externa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mailto:sa1908762@student.qu.edu.qa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2005872@student.qu.edu.qa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ma2005886@student.qu.edu.qa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D5899E-BDBE-4F98-B110-6F034E5CF7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2</Pages>
  <Words>1257</Words>
  <Characters>716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Saoud Ali A M Al-Khelaifi</cp:lastModifiedBy>
  <cp:revision>9</cp:revision>
  <cp:lastPrinted>2020-09-16T00:13:00Z</cp:lastPrinted>
  <dcterms:created xsi:type="dcterms:W3CDTF">2023-06-07T10:44:00Z</dcterms:created>
  <dcterms:modified xsi:type="dcterms:W3CDTF">2023-06-0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